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B381FC" w14:textId="2EF1BBF3" w:rsidR="00B33992" w:rsidRPr="00625810" w:rsidRDefault="00B33992" w:rsidP="00871341">
      <w:pPr>
        <w:pStyle w:val="NormalWeb"/>
        <w:rPr>
          <w:b/>
          <w:bCs/>
          <w:sz w:val="28"/>
          <w:szCs w:val="28"/>
        </w:rPr>
      </w:pPr>
      <w:r w:rsidRPr="00625810">
        <w:rPr>
          <w:b/>
          <w:bCs/>
          <w:sz w:val="28"/>
          <w:szCs w:val="28"/>
        </w:rPr>
        <w:t xml:space="preserve">Lab </w:t>
      </w:r>
      <w:r w:rsidR="006C2B6E" w:rsidRPr="00625810">
        <w:rPr>
          <w:b/>
          <w:bCs/>
          <w:sz w:val="28"/>
          <w:szCs w:val="28"/>
        </w:rPr>
        <w:t>4</w:t>
      </w:r>
    </w:p>
    <w:p w14:paraId="7D145F6F" w14:textId="22397F7F" w:rsidR="00F743D7" w:rsidRPr="00625810" w:rsidRDefault="00F743D7" w:rsidP="00871341">
      <w:pPr>
        <w:pStyle w:val="NormalWeb"/>
        <w:rPr>
          <w:b/>
          <w:bCs/>
          <w:sz w:val="28"/>
          <w:szCs w:val="28"/>
        </w:rPr>
      </w:pPr>
      <w:r w:rsidRPr="00625810">
        <w:rPr>
          <w:b/>
          <w:bCs/>
          <w:sz w:val="28"/>
          <w:szCs w:val="28"/>
        </w:rPr>
        <w:t>Programming Fundamentals (CS-130)</w:t>
      </w:r>
    </w:p>
    <w:p w14:paraId="67CCEA5E" w14:textId="3645CA18" w:rsidR="00B33992" w:rsidRPr="00625810" w:rsidRDefault="00B33992" w:rsidP="00871341">
      <w:pPr>
        <w:pStyle w:val="NormalWeb"/>
        <w:rPr>
          <w:b/>
          <w:bCs/>
        </w:rPr>
      </w:pPr>
      <w:r w:rsidRPr="00625810">
        <w:rPr>
          <w:b/>
          <w:bCs/>
        </w:rPr>
        <w:t>CS 130-0</w:t>
      </w:r>
      <w:r w:rsidR="00625810">
        <w:rPr>
          <w:b/>
          <w:bCs/>
        </w:rPr>
        <w:t>2</w:t>
      </w:r>
      <w:r w:rsidR="003A706F" w:rsidRPr="00625810">
        <w:rPr>
          <w:b/>
          <w:bCs/>
        </w:rPr>
        <w:t xml:space="preserve"> Fall 202</w:t>
      </w:r>
      <w:r w:rsidR="00625810">
        <w:rPr>
          <w:b/>
          <w:bCs/>
        </w:rPr>
        <w:t>2</w:t>
      </w:r>
      <w:r w:rsidR="00071C55" w:rsidRPr="00625810">
        <w:rPr>
          <w:b/>
          <w:bCs/>
        </w:rPr>
        <w:t xml:space="preserve">                                                                          </w:t>
      </w:r>
      <w:r w:rsidR="002A2F45" w:rsidRPr="00625810">
        <w:rPr>
          <w:b/>
          <w:bCs/>
        </w:rPr>
        <w:t xml:space="preserve">                       </w:t>
      </w:r>
      <w:r w:rsidR="00071C55" w:rsidRPr="00625810">
        <w:rPr>
          <w:b/>
          <w:bCs/>
        </w:rPr>
        <w:t xml:space="preserve">  Total=100</w:t>
      </w:r>
    </w:p>
    <w:p w14:paraId="72D56EE9" w14:textId="12FE2C8C" w:rsidR="277CDC1C" w:rsidRPr="00625810" w:rsidRDefault="00243786" w:rsidP="00042397">
      <w:pPr>
        <w:pStyle w:val="NormalWeb"/>
        <w:numPr>
          <w:ilvl w:val="0"/>
          <w:numId w:val="14"/>
        </w:numPr>
      </w:pPr>
      <w:r w:rsidRPr="00625810">
        <w:t>Select the best possible answer</w:t>
      </w:r>
      <w:r w:rsidR="009E1ADF" w:rsidRPr="00625810">
        <w:t xml:space="preserve"> and write it down</w:t>
      </w:r>
      <w:r w:rsidR="003A706F" w:rsidRPr="00625810">
        <w:t>:</w:t>
      </w:r>
      <w:r w:rsidR="007B2CAC" w:rsidRPr="00625810">
        <w:tab/>
      </w:r>
      <w:r w:rsidR="007B2CAC" w:rsidRPr="00625810">
        <w:tab/>
      </w:r>
      <w:r w:rsidR="007B2CAC" w:rsidRPr="00625810">
        <w:tab/>
      </w:r>
      <w:r w:rsidR="007B2CAC" w:rsidRPr="00625810">
        <w:tab/>
      </w:r>
    </w:p>
    <w:p w14:paraId="09221A3F" w14:textId="2EAEE67F" w:rsidR="00D36385" w:rsidRPr="00625810" w:rsidRDefault="00131C91" w:rsidP="0031727D">
      <w:pPr>
        <w:pStyle w:val="ListParagraph"/>
        <w:numPr>
          <w:ilvl w:val="0"/>
          <w:numId w:val="1"/>
        </w:numPr>
        <w:spacing w:before="100" w:beforeAutospacing="1" w:after="360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Which assignment statement declares </w:t>
      </w:r>
      <w:r w:rsidR="00CC10E8"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32 </w:t>
      </w:r>
      <w:r w:rsidR="005B3E1A" w:rsidRPr="00625810">
        <w:rPr>
          <w:rFonts w:ascii="Times New Roman" w:hAnsi="Times New Roman" w:cs="Times New Roman"/>
          <w:b/>
          <w:bCs/>
          <w:sz w:val="24"/>
          <w:szCs w:val="24"/>
        </w:rPr>
        <w:t>bits</w:t>
      </w:r>
      <w:r w:rsidRPr="00625810">
        <w:rPr>
          <w:rFonts w:ascii="Times New Roman" w:hAnsi="Times New Roman" w:cs="Times New Roman"/>
          <w:b/>
          <w:bCs/>
          <w:sz w:val="24"/>
          <w:szCs w:val="24"/>
        </w:rPr>
        <w:t>?</w:t>
      </w:r>
    </w:p>
    <w:p w14:paraId="0B4545E7" w14:textId="52495064" w:rsidR="00131C91" w:rsidRPr="00723BE9" w:rsidRDefault="1E9370B4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</w:pPr>
      <w:r w:rsidRPr="00723BE9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  <w:t>I</w:t>
      </w:r>
      <w:r w:rsidR="002A2F45" w:rsidRPr="00723BE9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  <w:t>nt</w:t>
      </w:r>
      <w:r w:rsidRPr="00723BE9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  <w:t xml:space="preserve">  </w:t>
      </w:r>
    </w:p>
    <w:p w14:paraId="2EEBEC7A" w14:textId="2220D6D1" w:rsidR="00CC10E8" w:rsidRPr="00625810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loat</w:t>
      </w:r>
    </w:p>
    <w:p w14:paraId="055395C8" w14:textId="38C31F64" w:rsidR="00CC10E8" w:rsidRPr="00625810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</w:p>
    <w:p w14:paraId="12238042" w14:textId="52FF5B57" w:rsidR="00CC10E8" w:rsidRPr="00625810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</w:t>
      </w:r>
    </w:p>
    <w:p w14:paraId="17D5D8DA" w14:textId="592BEA1B" w:rsidR="005B3E1A" w:rsidRDefault="002A2F45" w:rsidP="00CC10E8">
      <w:pPr>
        <w:pStyle w:val="ListParagraph"/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04C0F118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D0AFB08" w14:textId="5879E9F0" w:rsidR="005B3E1A" w:rsidRPr="00625810" w:rsidRDefault="005B3E1A" w:rsidP="005B3E1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B050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Which assignment statement declares 8 bits?</w:t>
      </w:r>
    </w:p>
    <w:p w14:paraId="6D0FFDA1" w14:textId="65A243E7" w:rsidR="005B3E1A" w:rsidRPr="00625810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</w:p>
    <w:p w14:paraId="1981F670" w14:textId="2025A9A7" w:rsidR="005B3E1A" w:rsidRPr="00625810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loat</w:t>
      </w:r>
    </w:p>
    <w:p w14:paraId="29D7DE5C" w14:textId="37C7516D" w:rsidR="005B3E1A" w:rsidRPr="00625810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</w:t>
      </w:r>
    </w:p>
    <w:p w14:paraId="597A47B0" w14:textId="2C30D886" w:rsidR="005B3E1A" w:rsidRPr="00723BE9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</w:pPr>
      <w:r w:rsidRPr="00723BE9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  <w:t>short</w:t>
      </w:r>
    </w:p>
    <w:p w14:paraId="431D03BA" w14:textId="78EDCCAE" w:rsidR="005B3E1A" w:rsidRDefault="002A2F45" w:rsidP="005B3E1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55D21A6F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EF16051" w14:textId="05405EC5" w:rsidR="00E55EE8" w:rsidRPr="00625810" w:rsidRDefault="00E55EE8" w:rsidP="00E55EE8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Which of </w:t>
      </w:r>
      <w:r w:rsidR="4AE2C7FC" w:rsidRPr="00625810">
        <w:rPr>
          <w:rFonts w:ascii="Times New Roman" w:hAnsi="Times New Roman" w:cs="Times New Roman"/>
          <w:b/>
          <w:bCs/>
          <w:sz w:val="24"/>
          <w:szCs w:val="24"/>
        </w:rPr>
        <w:t>these statements</w:t>
      </w: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declares a constant in Java?</w:t>
      </w:r>
    </w:p>
    <w:p w14:paraId="35CB6D63" w14:textId="0B5859EA" w:rsidR="00E55EE8" w:rsidRPr="00723BE9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</w:pPr>
      <w:r w:rsidRPr="00723BE9">
        <w:rPr>
          <w:rFonts w:ascii="Times New Roman" w:hAnsi="Times New Roman" w:cs="Times New Roman"/>
          <w:sz w:val="24"/>
          <w:szCs w:val="24"/>
          <w:highlight w:val="red"/>
        </w:rPr>
        <w:t>final</w:t>
      </w:r>
    </w:p>
    <w:p w14:paraId="028F9C0E" w14:textId="1B17A20F" w:rsidR="00E55EE8" w:rsidRPr="00625810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const</w:t>
      </w:r>
    </w:p>
    <w:p w14:paraId="1667615C" w14:textId="3F254116" w:rsidR="00E55EE8" w:rsidRPr="00625810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void</w:t>
      </w:r>
    </w:p>
    <w:p w14:paraId="45D1FA5A" w14:textId="177FA9F0" w:rsidR="00E55EE8" w:rsidRPr="00625810" w:rsidRDefault="002A2F45" w:rsidP="00E55EE8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static</w:t>
      </w:r>
    </w:p>
    <w:p w14:paraId="17A72ADD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CBB7343" w14:textId="76469844" w:rsidR="00E55EE8" w:rsidRPr="00625810" w:rsidRDefault="0079190A" w:rsidP="0079190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Which statement is correct for importing the Scanner class?</w:t>
      </w:r>
    </w:p>
    <w:p w14:paraId="10917BE5" w14:textId="169A68D0" w:rsidR="00617DAD" w:rsidRPr="00723BE9" w:rsidRDefault="00617DAD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</w:pPr>
      <w:r w:rsidRPr="00723BE9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  <w:t>import java.util.Scanner</w:t>
      </w:r>
      <w:r w:rsidR="007A600F" w:rsidRPr="00723BE9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  <w:t>;</w:t>
      </w:r>
    </w:p>
    <w:p w14:paraId="27A5AE82" w14:textId="60C8E8DE" w:rsidR="005B3E1A" w:rsidRPr="00625810" w:rsidRDefault="00617DAD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</w:t>
      </w:r>
      <w:r w:rsidR="0079190A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mport 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java.util.scanner</w:t>
      </w:r>
      <w:r w:rsidR="007A600F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0F1AD7E6" w14:textId="34A11947" w:rsidR="00617DAD" w:rsidRPr="00625810" w:rsidRDefault="007A600F" w:rsidP="0079190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mport scanner;</w:t>
      </w:r>
    </w:p>
    <w:p w14:paraId="1EC1A283" w14:textId="29F50A6A" w:rsidR="5E8BE94D" w:rsidRDefault="007A600F" w:rsidP="00303F0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mport java.lang.Scanner;</w:t>
      </w:r>
    </w:p>
    <w:p w14:paraId="389D59DA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87F6A99" w14:textId="27246369" w:rsidR="00A10D90" w:rsidRPr="00625810" w:rsidRDefault="00A10D90" w:rsidP="00923759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Which of the following lines is a properly formatted comment in Java?</w:t>
      </w:r>
    </w:p>
    <w:p w14:paraId="3A067ED3" w14:textId="2493B92F" w:rsidR="00923759" w:rsidRPr="00625810" w:rsidRDefault="00923759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/ This is a comment</w:t>
      </w:r>
    </w:p>
    <w:p w14:paraId="52340AED" w14:textId="65A7CAD5" w:rsidR="00923759" w:rsidRPr="00625810" w:rsidRDefault="00923759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/* This is a comment */</w:t>
      </w:r>
    </w:p>
    <w:p w14:paraId="711D2D82" w14:textId="003C5A33" w:rsidR="00C8542F" w:rsidRPr="00625810" w:rsidRDefault="00C8542F" w:rsidP="0092375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#This is a comment</w:t>
      </w:r>
    </w:p>
    <w:p w14:paraId="17F095C6" w14:textId="6314F7FD" w:rsidR="00303F02" w:rsidRPr="00723BE9" w:rsidRDefault="00C8542F" w:rsidP="00684C3C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</w:pPr>
      <w:r w:rsidRPr="00723BE9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  <w:t>Both a and b</w:t>
      </w:r>
    </w:p>
    <w:p w14:paraId="367A9707" w14:textId="77777777" w:rsidR="00625810" w:rsidRPr="00625810" w:rsidRDefault="00625810" w:rsidP="00625810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45E1AFD9" w14:textId="7AB8B265" w:rsidR="00C8542F" w:rsidRPr="00625810" w:rsidRDefault="00C8542F" w:rsidP="00C8542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Java is _____________________ language.</w:t>
      </w:r>
    </w:p>
    <w:p w14:paraId="5FB779D5" w14:textId="0C52CBF3" w:rsidR="005D0EC3" w:rsidRPr="00625810" w:rsidRDefault="005D0EC3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unctional</w:t>
      </w:r>
    </w:p>
    <w:p w14:paraId="5F66EEA9" w14:textId="26E94075" w:rsidR="005D0EC3" w:rsidRPr="00723BE9" w:rsidRDefault="005D0EC3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</w:pPr>
      <w:r w:rsidRPr="00723BE9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  <w:t>object-oriented</w:t>
      </w:r>
    </w:p>
    <w:p w14:paraId="11F0644B" w14:textId="17D48247" w:rsidR="00370D1E" w:rsidRPr="00625810" w:rsidRDefault="00370D1E" w:rsidP="005D0EC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cripting</w:t>
      </w:r>
    </w:p>
    <w:p w14:paraId="1C42B8CA" w14:textId="77777777" w:rsidR="00303F02" w:rsidRPr="00625810" w:rsidRDefault="00303F02" w:rsidP="00303F0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</w:p>
    <w:p w14:paraId="4E587784" w14:textId="7745628E" w:rsidR="00370D1E" w:rsidRPr="00625810" w:rsidRDefault="00370D1E" w:rsidP="00370D1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lastRenderedPageBreak/>
        <w:t xml:space="preserve">Which of the following is an example of an </w:t>
      </w:r>
      <w:r w:rsidRPr="00625810">
        <w:rPr>
          <w:rStyle w:val="Emphasis"/>
          <w:rFonts w:ascii="Times New Roman" w:hAnsi="Times New Roman" w:cs="Times New Roman"/>
          <w:b/>
          <w:bCs/>
          <w:sz w:val="24"/>
          <w:szCs w:val="24"/>
        </w:rPr>
        <w:t>invalid</w:t>
      </w: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assignment or declaration statement?</w:t>
      </w:r>
    </w:p>
    <w:p w14:paraId="3BE2E29D" w14:textId="2B28CC14" w:rsidR="00370D1E" w:rsidRPr="00625810" w:rsidRDefault="00370D1E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 age = 30;</w:t>
      </w:r>
    </w:p>
    <w:p w14:paraId="5729EF2F" w14:textId="704C614B" w:rsidR="00370D1E" w:rsidRPr="00625810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 money, dollars = 0, cents = 0;</w:t>
      </w:r>
    </w:p>
    <w:p w14:paraId="3D3D76C7" w14:textId="6D7EB2A6" w:rsidR="004A1AA7" w:rsidRPr="00723BE9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</w:pPr>
      <w:r w:rsidRPr="00723BE9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  <w:t>int years = 1; months = 12; days = 365;</w:t>
      </w:r>
    </w:p>
    <w:p w14:paraId="30987993" w14:textId="73F55544" w:rsidR="004A1AA7" w:rsidRPr="00625810" w:rsidRDefault="004A1AA7" w:rsidP="00370D1E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 length, meters, centimeters, millimeters</w:t>
      </w:r>
      <w:r w:rsidR="007949C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68B36163" w14:textId="2307CF88" w:rsidR="00303F02" w:rsidRDefault="004A1AA7" w:rsidP="00303F0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ne of the above</w:t>
      </w:r>
    </w:p>
    <w:p w14:paraId="7DB15105" w14:textId="77777777" w:rsidR="00A71E4B" w:rsidRPr="00A71E4B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33F2CD36" w14:textId="41907A1B" w:rsidR="00403722" w:rsidRPr="00625810" w:rsidRDefault="00403722" w:rsidP="0040372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Java has two basic kinds of numeric values: _____________, which have no fractional part, and ___________________ which do.</w:t>
      </w:r>
    </w:p>
    <w:p w14:paraId="5EA94163" w14:textId="334BE531" w:rsidR="00403722" w:rsidRPr="00625810" w:rsidRDefault="0040372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horts, longs</w:t>
      </w:r>
    </w:p>
    <w:p w14:paraId="01A45B87" w14:textId="30E0FF0D" w:rsidR="00403722" w:rsidRPr="00625810" w:rsidRDefault="0040372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oubles, floating points</w:t>
      </w:r>
    </w:p>
    <w:p w14:paraId="42A574A8" w14:textId="1600885B" w:rsidR="00096B72" w:rsidRPr="00625810" w:rsidRDefault="00096B7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aracters, bytes</w:t>
      </w:r>
    </w:p>
    <w:p w14:paraId="2D7BC308" w14:textId="0759558F" w:rsidR="00096B72" w:rsidRPr="00723BE9" w:rsidRDefault="00096B72" w:rsidP="0040372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</w:pPr>
      <w:r w:rsidRPr="00723BE9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  <w:t>integers, floating points</w:t>
      </w:r>
    </w:p>
    <w:p w14:paraId="24163730" w14:textId="3EF0FC3D" w:rsidR="007B0D74" w:rsidRDefault="00096B72" w:rsidP="2763B473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egers, longs</w:t>
      </w:r>
    </w:p>
    <w:p w14:paraId="3E097BEA" w14:textId="77777777" w:rsidR="00A71E4B" w:rsidRPr="00A71E4B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63D3A89" w14:textId="77777777" w:rsidR="001B356D" w:rsidRPr="00625810" w:rsidRDefault="001B356D" w:rsidP="001B356D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A syntax error is a _____________________.</w:t>
      </w:r>
    </w:p>
    <w:p w14:paraId="73E7C60C" w14:textId="1DA559AE" w:rsidR="001B356D" w:rsidRPr="00625810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logical error</w:t>
      </w:r>
    </w:p>
    <w:p w14:paraId="75FB3DA8" w14:textId="03B655AD" w:rsidR="001B356D" w:rsidRPr="00723BE9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</w:pPr>
      <w:r w:rsidRPr="00723BE9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  <w:t>a compile-time error</w:t>
      </w:r>
    </w:p>
    <w:p w14:paraId="6BFA0B58" w14:textId="77777777" w:rsidR="00605D8E" w:rsidRPr="00625810" w:rsidRDefault="001B356D" w:rsidP="001B356D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run-time error</w:t>
      </w:r>
    </w:p>
    <w:p w14:paraId="176CFB29" w14:textId="77777777" w:rsidR="00336720" w:rsidRPr="00625810" w:rsidRDefault="001B356D" w:rsidP="00151C41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625810">
        <w:t>a bug</w:t>
      </w:r>
    </w:p>
    <w:p w14:paraId="42795675" w14:textId="5222077B" w:rsidR="001B356D" w:rsidRDefault="001B356D" w:rsidP="00151C41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</w:pPr>
      <w:r w:rsidRPr="00625810">
        <w:t>an exception</w:t>
      </w:r>
    </w:p>
    <w:p w14:paraId="7E85CF53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</w:pPr>
    </w:p>
    <w:p w14:paraId="43F6AD3B" w14:textId="7CF0B401" w:rsidR="001B356D" w:rsidRPr="00625810" w:rsidRDefault="001B356D" w:rsidP="00605D8E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   Which of the following will is considered a logical error?</w:t>
      </w:r>
    </w:p>
    <w:p w14:paraId="69608B65" w14:textId="189DBF9C" w:rsidR="001B356D" w:rsidRPr="00625810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orgetting a semicolon at the end of a programming statement</w:t>
      </w:r>
    </w:p>
    <w:p w14:paraId="37D08F2A" w14:textId="3647A5BE" w:rsidR="001B356D" w:rsidRPr="00625810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yping a curly bracket when you should have typed a parenthesis</w:t>
      </w:r>
    </w:p>
    <w:p w14:paraId="57110032" w14:textId="096AF6C6" w:rsidR="001B356D" w:rsidRPr="00BA11DC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</w:pPr>
      <w:r w:rsidRPr="00BA11DC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  <w:t>multiplying two numbers when you meant to add them</w:t>
      </w:r>
    </w:p>
    <w:p w14:paraId="42415202" w14:textId="149BC172" w:rsidR="001B356D" w:rsidRPr="00625810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dividing by zero</w:t>
      </w:r>
    </w:p>
    <w:p w14:paraId="5EF3FA61" w14:textId="42D141AE" w:rsidR="001B356D" w:rsidRDefault="001B356D" w:rsidP="00336720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isspelling an identifier</w:t>
      </w:r>
    </w:p>
    <w:p w14:paraId="70D18015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50D94B68" w14:textId="2F88F10A" w:rsidR="001B356D" w:rsidRPr="00625810" w:rsidRDefault="001B356D" w:rsidP="009220BA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 xml:space="preserve">    The Java compiler translates Java source code into _____________ .</w:t>
      </w:r>
    </w:p>
    <w:p w14:paraId="5DDC3105" w14:textId="77777777" w:rsidR="009220BA" w:rsidRPr="00BA11DC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</w:pPr>
      <w:r w:rsidRPr="00BA11DC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  <w:t>Java bytecode</w:t>
      </w:r>
    </w:p>
    <w:p w14:paraId="502A51E5" w14:textId="77777777" w:rsidR="009220BA" w:rsidRPr="00625810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++</w:t>
      </w:r>
    </w:p>
    <w:p w14:paraId="3B2EAB66" w14:textId="4E23B454" w:rsidR="001B356D" w:rsidRPr="00625810" w:rsidRDefault="001B356D" w:rsidP="009220B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ssembly code</w:t>
      </w:r>
    </w:p>
    <w:p w14:paraId="4B68ED75" w14:textId="77777777" w:rsidR="000F7AE2" w:rsidRPr="00625810" w:rsidRDefault="001B356D" w:rsidP="000F7A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achine code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ab/>
      </w:r>
    </w:p>
    <w:p w14:paraId="2EC66322" w14:textId="4657117F" w:rsidR="0091192A" w:rsidRDefault="001B356D" w:rsidP="0091192A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 object-oriented language</w:t>
      </w:r>
    </w:p>
    <w:p w14:paraId="15471220" w14:textId="77777777" w:rsidR="00A71E4B" w:rsidRPr="00A71E4B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05B10553" w14:textId="5801C3DF" w:rsidR="00096B72" w:rsidRPr="00625810" w:rsidRDefault="00096B72" w:rsidP="00096B7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To assign a value stored in a double variable to an int variable, use</w:t>
      </w:r>
    </w:p>
    <w:p w14:paraId="56C4279D" w14:textId="4687D69B" w:rsidR="00D71709" w:rsidRPr="00625810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 cast operator</w:t>
      </w:r>
    </w:p>
    <w:p w14:paraId="6440DE22" w14:textId="1A13C4C3" w:rsidR="00D71709" w:rsidRPr="00625810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omotion</w:t>
      </w:r>
    </w:p>
    <w:p w14:paraId="03703B4B" w14:textId="78B9B288" w:rsidR="00D71709" w:rsidRPr="00625810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print </w:t>
      </w:r>
      <w:r w:rsidR="00F379C1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statements</w:t>
      </w:r>
    </w:p>
    <w:p w14:paraId="3BC17250" w14:textId="0560BF74" w:rsidR="00D71709" w:rsidRPr="00BA11DC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</w:pPr>
      <w:r w:rsidRPr="00BA11DC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  <w:t>a widening conversion</w:t>
      </w:r>
    </w:p>
    <w:p w14:paraId="6B9D7924" w14:textId="5ED6FEFF" w:rsidR="00D71709" w:rsidRDefault="00D71709" w:rsidP="00D71709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othing.  Java will do this automatically</w:t>
      </w:r>
    </w:p>
    <w:p w14:paraId="7901744B" w14:textId="77777777" w:rsidR="00A71E4B" w:rsidRPr="00A71E4B" w:rsidRDefault="00A71E4B" w:rsidP="00A71E4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B3C6A05" w14:textId="60D32668" w:rsidR="00F01DE2" w:rsidRPr="00625810" w:rsidRDefault="00F01DE2" w:rsidP="00F01DE2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lastRenderedPageBreak/>
        <w:t>Which of the following data types only allows one of two possible values to be assigned?</w:t>
      </w:r>
    </w:p>
    <w:p w14:paraId="1F755DFE" w14:textId="758EF4F4" w:rsidR="00F01DE2" w:rsidRPr="00625810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char</w:t>
      </w:r>
    </w:p>
    <w:p w14:paraId="721016AD" w14:textId="3A7A3998" w:rsidR="00F01DE2" w:rsidRPr="00625810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nt</w:t>
      </w:r>
    </w:p>
    <w:p w14:paraId="63EEF151" w14:textId="6C8AFF49" w:rsidR="00F01DE2" w:rsidRPr="00625810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BA11DC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  <w:t>boolean</w:t>
      </w:r>
    </w:p>
    <w:p w14:paraId="7597C54F" w14:textId="1587587F" w:rsidR="00FB5E8F" w:rsidRPr="00625810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loat</w:t>
      </w:r>
    </w:p>
    <w:p w14:paraId="18E009A6" w14:textId="0B93E377" w:rsidR="00FB5E8F" w:rsidRDefault="00F379C1" w:rsidP="00F01DE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long</w:t>
      </w:r>
    </w:p>
    <w:p w14:paraId="4389F152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4856A0B" w14:textId="5FB05AAF" w:rsidR="00FB5E8F" w:rsidRPr="00625810" w:rsidRDefault="00FB5E8F" w:rsidP="00FB5E8F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625810">
        <w:rPr>
          <w:rFonts w:ascii="Times New Roman" w:hAnsi="Times New Roman" w:cs="Times New Roman"/>
          <w:b/>
          <w:bCs/>
          <w:sz w:val="24"/>
          <w:szCs w:val="24"/>
        </w:rPr>
        <w:t>user types the number -12.6 in response to a prompt in a program.  Which Scanner class method should be used to read the user input as a numeric value?</w:t>
      </w:r>
    </w:p>
    <w:p w14:paraId="244C7CEF" w14:textId="15EAE5F3" w:rsidR="00FB5E8F" w:rsidRPr="00625810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Int()</w:t>
      </w:r>
    </w:p>
    <w:p w14:paraId="31E35968" w14:textId="0B549072" w:rsidR="00EC7552" w:rsidRPr="00BA11DC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</w:pPr>
      <w:r w:rsidRPr="00BA11DC">
        <w:rPr>
          <w:rFonts w:ascii="Times New Roman" w:eastAsia="Times New Roman" w:hAnsi="Times New Roman" w:cs="Times New Roman"/>
          <w:color w:val="000000" w:themeColor="text1"/>
          <w:sz w:val="24"/>
          <w:szCs w:val="24"/>
          <w:highlight w:val="red"/>
        </w:rPr>
        <w:t>nextDouble()</w:t>
      </w:r>
    </w:p>
    <w:p w14:paraId="347C8F9A" w14:textId="00AA610A" w:rsidR="00EC7552" w:rsidRPr="00625810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Line ()</w:t>
      </w:r>
    </w:p>
    <w:p w14:paraId="23595D9A" w14:textId="7F8DD8E4" w:rsidR="00EC7552" w:rsidRPr="00625810" w:rsidRDefault="00EC7552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next()</w:t>
      </w:r>
    </w:p>
    <w:p w14:paraId="7FC6A965" w14:textId="3C977B34" w:rsidR="008066B8" w:rsidRDefault="008066B8" w:rsidP="00EC7552">
      <w:pPr>
        <w:pStyle w:val="ListParagraph"/>
        <w:numPr>
          <w:ilvl w:val="1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y of these methods would work</w:t>
      </w:r>
    </w:p>
    <w:p w14:paraId="1A5E5D9F" w14:textId="77777777" w:rsidR="00A71E4B" w:rsidRPr="00625810" w:rsidRDefault="00A71E4B" w:rsidP="00A71E4B">
      <w:pPr>
        <w:pStyle w:val="ListParagraph"/>
        <w:spacing w:before="100" w:beforeAutospacing="1" w:after="100" w:afterAutospacing="1" w:line="240" w:lineRule="auto"/>
        <w:ind w:left="144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626C8488" w14:textId="0700DA23" w:rsidR="592E577B" w:rsidRPr="00625810" w:rsidRDefault="008066B8" w:rsidP="35DC4174">
      <w:pPr>
        <w:pStyle w:val="ListParagraph"/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Consider the following snippet of code:</w:t>
      </w:r>
    </w:p>
    <w:p w14:paraId="3D45FFAB" w14:textId="14BA11AC" w:rsidR="31105835" w:rsidRPr="00625810" w:rsidRDefault="008066B8" w:rsidP="00040D9F">
      <w:pPr>
        <w:spacing w:before="100" w:beforeAutospacing="1" w:after="100" w:afterAutospacing="1" w:line="240" w:lineRule="auto"/>
        <w:ind w:left="360"/>
        <w:rPr>
          <w:rFonts w:ascii="Times New Roman" w:eastAsia="Times New Roman" w:hAnsi="Times New Roman" w:cs="Times New Roman"/>
          <w:b/>
          <w:bCs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sz w:val="24"/>
          <w:szCs w:val="24"/>
        </w:rPr>
        <w:t>              System.out.println("30 plus 25 is " + 30 + 25);</w:t>
      </w:r>
    </w:p>
    <w:p w14:paraId="4604AD37" w14:textId="4CD0378A" w:rsidR="31105835" w:rsidRPr="00625810" w:rsidRDefault="00D84B07" w:rsidP="00040D9F">
      <w:pPr>
        <w:spacing w:before="100" w:beforeAutospacing="1" w:after="100" w:afterAutospacing="1" w:line="240" w:lineRule="auto"/>
        <w:ind w:left="360"/>
        <w:rPr>
          <w:rStyle w:val="Strong"/>
          <w:rFonts w:ascii="Times New Roman" w:eastAsia="Times New Roman" w:hAnsi="Times New Roman" w:cs="Times New Roman"/>
          <w:bCs w:val="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sz w:val="24"/>
          <w:szCs w:val="24"/>
        </w:rPr>
        <w:t xml:space="preserve">       </w:t>
      </w:r>
      <w:r w:rsidRPr="00625810">
        <w:rPr>
          <w:rStyle w:val="Strong"/>
          <w:rFonts w:ascii="Times New Roman" w:hAnsi="Times New Roman" w:cs="Times New Roman"/>
          <w:bCs w:val="0"/>
          <w:sz w:val="24"/>
          <w:szCs w:val="24"/>
        </w:rPr>
        <w:t>What is printed by this line?</w:t>
      </w:r>
    </w:p>
    <w:p w14:paraId="45D7B17E" w14:textId="344D74ED" w:rsidR="00D84B07" w:rsidRPr="00625810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plus 25 is 55</w:t>
      </w:r>
    </w:p>
    <w:p w14:paraId="1A8B7F9E" w14:textId="59A5476A" w:rsidR="00EC79C8" w:rsidRPr="00625810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30 plus 25 is 30</w:t>
      </w:r>
    </w:p>
    <w:p w14:paraId="34B198F5" w14:textId="578D9DEE" w:rsidR="00EC79C8" w:rsidRPr="00625810" w:rsidRDefault="00EC79C8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 xml:space="preserve">30 plus 25 is </w:t>
      </w:r>
      <w:r w:rsidR="007524BB" w:rsidRPr="00625810">
        <w:rPr>
          <w:rFonts w:ascii="Times New Roman" w:hAnsi="Times New Roman" w:cs="Times New Roman"/>
          <w:sz w:val="24"/>
          <w:szCs w:val="24"/>
        </w:rPr>
        <w:t>5</w:t>
      </w:r>
      <w:r w:rsidRPr="00625810">
        <w:rPr>
          <w:rFonts w:ascii="Times New Roman" w:hAnsi="Times New Roman" w:cs="Times New Roman"/>
          <w:sz w:val="24"/>
          <w:szCs w:val="24"/>
        </w:rPr>
        <w:t>5</w:t>
      </w:r>
    </w:p>
    <w:p w14:paraId="74E7FDC8" w14:textId="68B08840" w:rsidR="00EC79C8" w:rsidRPr="00BA11DC" w:rsidRDefault="007524BB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  <w:highlight w:val="red"/>
        </w:rPr>
      </w:pPr>
      <w:r w:rsidRPr="00BA11DC">
        <w:rPr>
          <w:rFonts w:ascii="Times New Roman" w:hAnsi="Times New Roman" w:cs="Times New Roman"/>
          <w:sz w:val="24"/>
          <w:szCs w:val="24"/>
          <w:highlight w:val="red"/>
        </w:rPr>
        <w:t>30 plus 25 is 3025</w:t>
      </w:r>
    </w:p>
    <w:p w14:paraId="5767F569" w14:textId="53BC7140" w:rsidR="007524BB" w:rsidRPr="00625810" w:rsidRDefault="007524BB" w:rsidP="00EC79C8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hAnsi="Times New Roman" w:cs="Times New Roman"/>
          <w:sz w:val="24"/>
          <w:szCs w:val="24"/>
        </w:rPr>
      </w:pPr>
      <w:r w:rsidRPr="00625810">
        <w:rPr>
          <w:rFonts w:ascii="Times New Roman" w:hAnsi="Times New Roman" w:cs="Times New Roman"/>
          <w:sz w:val="24"/>
          <w:szCs w:val="24"/>
        </w:rPr>
        <w:t>this snippet of code will result in a compiler error</w:t>
      </w:r>
    </w:p>
    <w:p w14:paraId="4E12A32E" w14:textId="63B78381" w:rsidR="001D1AA1" w:rsidRPr="00625810" w:rsidRDefault="001D1AA1" w:rsidP="54F457CF">
      <w:pPr>
        <w:spacing w:beforeAutospacing="1" w:afterAutospacing="1" w:line="240" w:lineRule="auto"/>
        <w:rPr>
          <w:rFonts w:ascii="Times New Roman" w:eastAsia="Times New Roman" w:hAnsi="Times New Roman" w:cs="Times New Roman"/>
          <w:color w:val="FF000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FF0000"/>
          <w:sz w:val="24"/>
          <w:szCs w:val="24"/>
        </w:rPr>
        <w:t>………………………………………………………………………………………………………</w:t>
      </w:r>
    </w:p>
    <w:p w14:paraId="4FF72E0F" w14:textId="4723252E" w:rsidR="54F457CF" w:rsidRPr="00042397" w:rsidRDefault="00040D9F" w:rsidP="00042397">
      <w:pPr>
        <w:pStyle w:val="ListParagraph"/>
        <w:numPr>
          <w:ilvl w:val="0"/>
          <w:numId w:val="14"/>
        </w:numPr>
        <w:spacing w:beforeAutospacing="1" w:afterAutospacing="1" w:line="240" w:lineRule="auto"/>
        <w:rPr>
          <w:rFonts w:eastAsiaTheme="minorEastAsia"/>
          <w:b/>
          <w:bCs/>
          <w:sz w:val="24"/>
          <w:szCs w:val="24"/>
        </w:rPr>
      </w:pPr>
      <w:r w:rsidRPr="00042397">
        <w:rPr>
          <w:rFonts w:eastAsiaTheme="minorEastAsia"/>
          <w:b/>
          <w:bCs/>
          <w:sz w:val="24"/>
          <w:szCs w:val="24"/>
        </w:rPr>
        <w:t>Working with arrays</w:t>
      </w:r>
      <w:r w:rsidR="001774DC" w:rsidRPr="00042397">
        <w:rPr>
          <w:rFonts w:eastAsiaTheme="minorEastAsia"/>
          <w:b/>
          <w:bCs/>
          <w:sz w:val="24"/>
          <w:szCs w:val="24"/>
        </w:rPr>
        <w:t xml:space="preserve"> at eclipse, create a new class called weight</w:t>
      </w:r>
      <w:r w:rsidRPr="00042397">
        <w:rPr>
          <w:rFonts w:eastAsiaTheme="minorEastAsia"/>
          <w:b/>
          <w:bCs/>
          <w:sz w:val="24"/>
          <w:szCs w:val="24"/>
        </w:rPr>
        <w:t>:</w:t>
      </w:r>
      <w:r w:rsidR="001D1AA1" w:rsidRPr="00042397">
        <w:rPr>
          <w:rFonts w:eastAsiaTheme="minorEastAsia"/>
          <w:b/>
          <w:bCs/>
          <w:sz w:val="24"/>
          <w:szCs w:val="24"/>
        </w:rPr>
        <w:t xml:space="preserve">                   </w:t>
      </w:r>
    </w:p>
    <w:p w14:paraId="6CAB4AA9" w14:textId="40A97047" w:rsidR="008066B8" w:rsidRPr="00625810" w:rsidRDefault="00B20351" w:rsidP="008066B8">
      <w:pPr>
        <w:pStyle w:val="ListParagraph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606C41E9" wp14:editId="063205FD">
                <wp:simplePos x="0" y="0"/>
                <wp:positionH relativeFrom="column">
                  <wp:posOffset>273897</wp:posOffset>
                </wp:positionH>
                <wp:positionV relativeFrom="paragraph">
                  <wp:posOffset>216747</wp:posOffset>
                </wp:positionV>
                <wp:extent cx="5187317" cy="462307"/>
                <wp:effectExtent l="0" t="0" r="0" b="0"/>
                <wp:wrapNone/>
                <wp:docPr id="6" name="Rectangle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A1782235-AC41-4543-9D08-AF08EAD73CD4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187317" cy="462307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CFEB19" w14:textId="29202F25" w:rsidR="00BC7A5D" w:rsidRPr="00B20351" w:rsidRDefault="00BC7A5D" w:rsidP="00BC7A5D">
                            <w:pPr>
                              <w:rPr>
                                <w:rFonts w:ascii="Times" w:eastAsia="+mn-ea" w:hAnsi="Times" w:cs="+mn-cs"/>
                                <w:kern w:val="24"/>
                                <w:sz w:val="48"/>
                                <w:szCs w:val="48"/>
                              </w:rPr>
                            </w:pPr>
                            <w:r w:rsidRPr="00B20351">
                              <w:rPr>
                                <w:rFonts w:ascii="Times" w:eastAsia="+mn-ea" w:hAnsi="Times" w:cs="+mn-cs"/>
                                <w:kern w:val="24"/>
                                <w:sz w:val="48"/>
                                <w:szCs w:val="48"/>
                              </w:rPr>
                              <w:t>0     1     2     3     4     5     6     7     8     9</w:t>
                            </w:r>
                          </w:p>
                        </w:txbxContent>
                      </wps:txbx>
                      <wps:bodyPr wrap="none" lIns="92075" tIns="46038" rIns="92075" bIns="46038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06C41E9" id="Rectangle 4" o:spid="_x0000_s1026" style="position:absolute;left:0;text-align:left;margin-left:21.55pt;margin-top:17.05pt;width:408.45pt;height:36.4pt;z-index:251658240;visibility:visible;mso-wrap-style:non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" filled="f" stroked="f">
                <v:textbox style="mso-fit-shape-to-text:t" inset="7.25pt,1.2788mm,7.25pt,1.2788mm">
                  <w:txbxContent>
                    <w:p w14:paraId="70CFEB19" w14:textId="29202F25" w:rsidR="00BC7A5D" w:rsidRPr="00B20351" w:rsidRDefault="00BC7A5D" w:rsidP="00BC7A5D">
                      <w:pPr>
                        <w:rPr>
                          <w:rFonts w:ascii="Times" w:eastAsia="+mn-ea" w:hAnsi="Times" w:cs="+mn-cs"/>
                          <w:kern w:val="24"/>
                          <w:sz w:val="48"/>
                          <w:szCs w:val="48"/>
                        </w:rPr>
                      </w:pPr>
                      <w:r w:rsidRPr="00B20351">
                        <w:rPr>
                          <w:rFonts w:ascii="Times" w:eastAsia="+mn-ea" w:hAnsi="Times" w:cs="+mn-cs"/>
                          <w:kern w:val="24"/>
                          <w:sz w:val="48"/>
                          <w:szCs w:val="48"/>
                        </w:rPr>
                        <w:t>0     1     2     3     4     5     6     7     8     9</w:t>
                      </w:r>
                    </w:p>
                  </w:txbxContent>
                </v:textbox>
              </v:rect>
            </w:pict>
          </mc:Fallback>
        </mc:AlternateContent>
      </w:r>
    </w:p>
    <w:p w14:paraId="1E2920E6" w14:textId="77777777" w:rsidR="00B20351" w:rsidRPr="00625810" w:rsidRDefault="00B20351" w:rsidP="00B2035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7B27BD08" w14:textId="6FBF6F99" w:rsidR="00131C91" w:rsidRPr="00625810" w:rsidRDefault="00B20351" w:rsidP="00B20351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0" layoutInCell="1" allowOverlap="1" wp14:anchorId="346ACE40" wp14:editId="4C689005">
                <wp:simplePos x="0" y="0"/>
                <wp:positionH relativeFrom="column">
                  <wp:posOffset>2404322</wp:posOffset>
                </wp:positionH>
                <wp:positionV relativeFrom="paragraph">
                  <wp:posOffset>710988</wp:posOffset>
                </wp:positionV>
                <wp:extent cx="1917700" cy="398145"/>
                <wp:effectExtent l="0" t="0" r="0" b="1905"/>
                <wp:wrapNone/>
                <wp:docPr id="16" name="Rectangle 16">
                  <a:extLst xmlns:a="http://schemas.openxmlformats.org/drawingml/2006/main">
                    <a:ext uri="{FF2B5EF4-FFF2-40B4-BE49-F238E27FC236}">
                      <a16:creationId xmlns:a16="http://schemas.microsoft.com/office/drawing/2014/main" id="{EB18805C-7408-4359-8D11-640EAB51FE67}"/>
                    </a:ext>
                  </a:extLst>
                </wp:docPr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1917700" cy="39814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7B1165" w14:textId="37E2C309" w:rsidR="00BC7A5D" w:rsidRPr="0052417A" w:rsidRDefault="00040D9F" w:rsidP="00BC7A5D">
                            <w:pPr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  <w:t>w</w:t>
                            </w:r>
                            <w:r w:rsidR="0052417A" w:rsidRPr="0052417A">
                              <w:rPr>
                                <w:rFonts w:ascii="Calibri" w:eastAsia="+mn-ea" w:hAnsi="Calibri" w:cs="+mn-cs"/>
                                <w:b/>
                                <w:kern w:val="24"/>
                                <w:sz w:val="28"/>
                                <w:szCs w:val="28"/>
                              </w:rPr>
                              <w:t>eight</w:t>
                            </w:r>
                          </w:p>
                        </w:txbxContent>
                      </wps:txbx>
                      <wps:bodyPr wrap="square" lIns="92075" tIns="46038" rIns="92075" bIns="46038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46ACE40" id="Rectangle 16" o:spid="_x0000_s1027" style="position:absolute;left:0;text-align:left;margin-left:189.3pt;margin-top:56pt;width:151pt;height:31.35pt;z-index:251658241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" filled="f" stroked="f">
                <v:textbox inset="7.25pt,1.2788mm,7.25pt,1.2788mm">
                  <w:txbxContent>
                    <w:p w14:paraId="737B1165" w14:textId="37E2C309" w:rsidR="00BC7A5D" w:rsidRPr="0052417A" w:rsidRDefault="00040D9F" w:rsidP="00BC7A5D">
                      <w:pPr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</w:pPr>
                      <w:r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  <w:t>w</w:t>
                      </w:r>
                      <w:r w:rsidR="0052417A" w:rsidRPr="0052417A">
                        <w:rPr>
                          <w:rFonts w:ascii="Calibri" w:eastAsia="+mn-ea" w:hAnsi="Calibri" w:cs="+mn-cs"/>
                          <w:b/>
                          <w:kern w:val="24"/>
                          <w:sz w:val="28"/>
                          <w:szCs w:val="28"/>
                        </w:rPr>
                        <w:t>eight</w:t>
                      </w:r>
                    </w:p>
                  </w:txbxContent>
                </v:textbox>
              </v:rect>
            </w:pict>
          </mc:Fallback>
        </mc:AlternateContent>
      </w:r>
      <w:r w:rsidR="00BC7A5D" w:rsidRPr="00625810">
        <w:rPr>
          <w:noProof/>
        </w:rPr>
        <w:t xml:space="preserve"> </w:t>
      </w:r>
      <w:r w:rsidRPr="00625810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497736EF" wp14:editId="052E245E">
            <wp:extent cx="5453380" cy="660400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3380" cy="6604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C7939EA" w14:textId="041882F3" w:rsidR="005502B0" w:rsidRPr="00625810" w:rsidRDefault="005502B0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</w:p>
    <w:p w14:paraId="244DC65F" w14:textId="10F08D1A" w:rsidR="00832E12" w:rsidRPr="00625810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Print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(w</w:t>
      </w:r>
      <w:r w:rsidR="001A387C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eight of </w:t>
      </w:r>
      <w:r w:rsidR="00A4743C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fifth person)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67</w:t>
      </w:r>
    </w:p>
    <w:p w14:paraId="56BFF42A" w14:textId="0C19714B" w:rsidR="00832E12" w:rsidRPr="00625810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ange and Print 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weight of </w:t>
      </w:r>
      <w:r w:rsidR="00A4743C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third</w:t>
      </w:r>
      <w:r w:rsidR="0022628E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person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C82723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0</w:t>
      </w:r>
    </w:p>
    <w:p w14:paraId="695EA974" w14:textId="1080C489" w:rsidR="004371ED" w:rsidRPr="00625810" w:rsidRDefault="00832E12" w:rsidP="00832E12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Change and Print </w:t>
      </w:r>
      <w:r w:rsidR="007D2FF2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weight of the eighth person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: </w:t>
      </w:r>
      <w:r w:rsidR="007D2FF2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120</w:t>
      </w:r>
    </w:p>
    <w:p w14:paraId="1F9A7585" w14:textId="50364238" w:rsidR="7A063DF0" w:rsidRDefault="00832E12" w:rsidP="7A063DF0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Print length of array</w:t>
      </w:r>
    </w:p>
    <w:p w14:paraId="4C972E38" w14:textId="51DDA346" w:rsidR="00D9040F" w:rsidRDefault="00D9040F" w:rsidP="00D9040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904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drawing>
          <wp:inline distT="0" distB="0" distL="0" distR="0" wp14:anchorId="683E7509" wp14:editId="3152D5B7">
            <wp:extent cx="5943600" cy="3277235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77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D8D72" w14:textId="719AF83B" w:rsidR="00D9040F" w:rsidRPr="0061265A" w:rsidRDefault="00D9040F" w:rsidP="00D9040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904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6131F388" wp14:editId="54588B3C">
            <wp:extent cx="485843" cy="838317"/>
            <wp:effectExtent l="0" t="0" r="9525" b="0"/>
            <wp:docPr id="4" name="Picture 4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5843" cy="838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28F8F" w14:textId="38264F4D" w:rsidR="005502B0" w:rsidRPr="00042397" w:rsidRDefault="001774DC" w:rsidP="00042397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</w:pPr>
      <w:r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Wo</w:t>
      </w:r>
      <w:r w:rsidR="009E3B48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rking on </w:t>
      </w:r>
      <w:r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tring Methods</w:t>
      </w:r>
      <w:r w:rsidR="009E3B48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 at Eclipse </w:t>
      </w:r>
      <w:r w:rsidR="006F7D4E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 xml:space="preserve">by creating a class called </w:t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“</w:t>
      </w:r>
      <w:r w:rsidR="00272F73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tringMethodsTest</w:t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”</w:t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  <w:r w:rsidR="001D1AA1" w:rsidRPr="00042397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ab/>
      </w:r>
    </w:p>
    <w:p w14:paraId="1074CA18" w14:textId="5E57A13F" w:rsidR="005502B0" w:rsidRPr="00625810" w:rsidRDefault="00272F73" w:rsidP="005502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        </w:t>
      </w:r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String phrase = "Change is inevitable";</w:t>
      </w:r>
    </w:p>
    <w:p w14:paraId="6B79B037" w14:textId="141C0BF6" w:rsidR="005502B0" w:rsidRPr="00625810" w:rsidRDefault="005502B0" w:rsidP="005502B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="001D1AA1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   </w:t>
      </w:r>
      <w:r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 xml:space="preserve">String mutation1, </w:t>
      </w:r>
      <w:r w:rsidRPr="00625810">
        <w:rPr>
          <w:rFonts w:ascii="Times New Roman" w:eastAsia="Times New Roman" w:hAnsi="Times New Roman" w:cs="Times New Roman"/>
          <w:b/>
          <w:bCs/>
          <w:color w:val="2F5496" w:themeColor="accent1" w:themeShade="BF"/>
          <w:sz w:val="24"/>
          <w:szCs w:val="24"/>
        </w:rPr>
        <w:t>mutation2</w:t>
      </w:r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, mutation3;</w:t>
      </w:r>
    </w:p>
    <w:p w14:paraId="366A2258" w14:textId="7101996D" w:rsidR="005502B0" w:rsidRPr="00625810" w:rsidRDefault="005502B0" w:rsidP="00042397">
      <w:pPr>
        <w:pStyle w:val="ListParagraph"/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int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the String “phrase” </w:t>
      </w:r>
    </w:p>
    <w:p w14:paraId="20B46742" w14:textId="708D804B" w:rsidR="005502B0" w:rsidRPr="00625810" w:rsidRDefault="005502B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Find out </w:t>
      </w:r>
      <w:r w:rsidR="4B18602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its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length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43EA07EC" w14:textId="4CAC439D" w:rsidR="005502B0" w:rsidRPr="00625810" w:rsidRDefault="0031721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oncatenate</w:t>
      </w:r>
      <w:r w:rsidR="005502B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with another phase “except from vending machines” </w:t>
      </w:r>
      <w:r w:rsidR="001D1AA1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and store</w:t>
      </w:r>
      <w:r w:rsidR="005502B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it to </w:t>
      </w:r>
      <w:r w:rsidR="005502B0" w:rsidRPr="00625810">
        <w:rPr>
          <w:rFonts w:ascii="Times New Roman" w:eastAsia="Times New Roman" w:hAnsi="Times New Roman" w:cs="Times New Roman"/>
          <w:b/>
          <w:bCs/>
          <w:color w:val="385623" w:themeColor="accent6" w:themeShade="80"/>
          <w:sz w:val="24"/>
          <w:szCs w:val="24"/>
        </w:rPr>
        <w:t>mutation 1</w:t>
      </w:r>
      <w:r w:rsidR="005502B0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043EC460" w14:textId="70945C4C" w:rsidR="005502B0" w:rsidRPr="00625810" w:rsidRDefault="005502B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Change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mutation 1 to upper case and save it to </w:t>
      </w:r>
      <w:r w:rsidRPr="00625810">
        <w:rPr>
          <w:rFonts w:ascii="Times New Roman" w:eastAsia="Times New Roman" w:hAnsi="Times New Roman" w:cs="Times New Roman"/>
          <w:b/>
          <w:bCs/>
          <w:color w:val="1F3864" w:themeColor="accent1" w:themeShade="80"/>
          <w:sz w:val="24"/>
          <w:szCs w:val="24"/>
        </w:rPr>
        <w:t>mutation 2;</w:t>
      </w:r>
    </w:p>
    <w:p w14:paraId="6208C6AA" w14:textId="3239FC66" w:rsidR="005502B0" w:rsidRPr="00625810" w:rsidRDefault="005502B0" w:rsidP="0004239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Return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substring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from index 3</w:t>
      </w:r>
      <w:r w:rsidR="00E728D5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501097"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mutation 1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and save it to </w:t>
      </w:r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 xml:space="preserve">mutation </w:t>
      </w:r>
      <w:r w:rsidR="00501097"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3</w:t>
      </w:r>
      <w:r w:rsidRPr="00625810">
        <w:rPr>
          <w:rFonts w:ascii="Times New Roman" w:eastAsia="Times New Roman" w:hAnsi="Times New Roman" w:cs="Times New Roman"/>
          <w:b/>
          <w:bCs/>
          <w:color w:val="806000" w:themeColor="accent4" w:themeShade="80"/>
          <w:sz w:val="24"/>
          <w:szCs w:val="24"/>
        </w:rPr>
        <w:t>;</w:t>
      </w:r>
    </w:p>
    <w:p w14:paraId="356E3C8A" w14:textId="63E26D0A" w:rsidR="007C6DF3" w:rsidRDefault="005502B0" w:rsidP="007C6DF3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625810">
        <w:rPr>
          <w:rFonts w:ascii="Times New Roman" w:eastAsia="Times New Roman" w:hAnsi="Times New Roman" w:cs="Times New Roman"/>
          <w:b/>
          <w:bCs/>
          <w:color w:val="000000" w:themeColor="text1"/>
          <w:sz w:val="24"/>
          <w:szCs w:val="24"/>
        </w:rPr>
        <w:t>Print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length, </w:t>
      </w:r>
      <w:r w:rsidRPr="0062581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mutation 1-</w:t>
      </w:r>
      <w:r w:rsidR="00317210" w:rsidRPr="00625810">
        <w:rPr>
          <w:rFonts w:ascii="Times New Roman" w:eastAsia="Times New Roman" w:hAnsi="Times New Roman" w:cs="Times New Roman"/>
          <w:b/>
          <w:bCs/>
          <w:color w:val="FF0000"/>
          <w:sz w:val="24"/>
          <w:szCs w:val="24"/>
        </w:rPr>
        <w:t>3</w:t>
      </w:r>
      <w:r w:rsidRPr="00625810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;</w:t>
      </w:r>
    </w:p>
    <w:p w14:paraId="007DF639" w14:textId="407A1EA5" w:rsidR="00D9040F" w:rsidRDefault="00D9040F" w:rsidP="00D9040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904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drawing>
          <wp:inline distT="0" distB="0" distL="0" distR="0" wp14:anchorId="7109B956" wp14:editId="1D1818BF">
            <wp:extent cx="5287113" cy="4553585"/>
            <wp:effectExtent l="0" t="0" r="8890" b="0"/>
            <wp:docPr id="5" name="Picture 5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A screenshot of a computer&#10;&#10;Description automatically generated with medium confidence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455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F66FD1" w14:textId="6D12B818" w:rsidR="00D9040F" w:rsidRPr="007C6DF3" w:rsidRDefault="00D9040F" w:rsidP="00D9040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904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022D501B" wp14:editId="1F66D821">
            <wp:extent cx="3048425" cy="1381318"/>
            <wp:effectExtent l="0" t="0" r="0" b="9525"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48425" cy="1381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E1EF0" w14:textId="751DB881" w:rsidR="00D36826" w:rsidRDefault="00D36826" w:rsidP="00D36826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Generate </w:t>
      </w:r>
      <w:r w:rsid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a </w:t>
      </w: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random number in between:</w:t>
      </w:r>
    </w:p>
    <w:p w14:paraId="14089880" w14:textId="28FDEA9D" w:rsidR="001359F2" w:rsidRPr="001359F2" w:rsidRDefault="001359F2" w:rsidP="001359F2">
      <w:pPr>
        <w:pStyle w:val="ListParagraph"/>
        <w:numPr>
          <w:ilvl w:val="0"/>
          <w:numId w:val="16"/>
        </w:numPr>
        <w:spacing w:before="100" w:beforeAutospacing="1" w:after="100" w:afterAutospacing="1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3 to 10 (including)</w:t>
      </w:r>
    </w:p>
    <w:p w14:paraId="1EA4321C" w14:textId="50748B28" w:rsidR="00D36826" w:rsidRDefault="001359F2" w:rsidP="001359F2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20 to 45 (</w:t>
      </w:r>
      <w:r w:rsidR="007C6DF3" w:rsidRPr="007C6DF3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excluding)</w:t>
      </w:r>
    </w:p>
    <w:p w14:paraId="220B4CB2" w14:textId="1F711A73" w:rsidR="007C6DF3" w:rsidRDefault="007C6DF3" w:rsidP="001359F2">
      <w:pPr>
        <w:pStyle w:val="ListParagraph"/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-20 to 30 (including)</w:t>
      </w:r>
    </w:p>
    <w:p w14:paraId="511067D9" w14:textId="433DD54A" w:rsidR="007C6DF3" w:rsidRDefault="00D9040F" w:rsidP="00D9040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904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lastRenderedPageBreak/>
        <w:drawing>
          <wp:inline distT="0" distB="0" distL="0" distR="0" wp14:anchorId="396482D0" wp14:editId="5FFB356F">
            <wp:extent cx="4753638" cy="3667637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753638" cy="36676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C5C4A" w14:textId="4DED36E3" w:rsidR="00D9040F" w:rsidRPr="007C6DF3" w:rsidRDefault="00D9040F" w:rsidP="00D9040F">
      <w:pPr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D9040F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drawing>
          <wp:inline distT="0" distB="0" distL="0" distR="0" wp14:anchorId="205F9302" wp14:editId="0D9786D3">
            <wp:extent cx="838317" cy="762106"/>
            <wp:effectExtent l="0" t="0" r="0" b="0"/>
            <wp:docPr id="9" name="Picture 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838317" cy="762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1D630D" w14:textId="6B1FE0EB" w:rsidR="00EC2B36" w:rsidRPr="00042397" w:rsidRDefault="00EC2B36" w:rsidP="00042397">
      <w:pPr>
        <w:pStyle w:val="ListParagraph"/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04239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>The quadratic formula helps us solve any quadratic equation. First, we bring the equation to the form ax²+bx+c=0, where a, b, and c are coefficients. Then, we plug these coefficients in the formula:</w:t>
      </w:r>
      <w:r w:rsidR="00047644" w:rsidRPr="00042397"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1B94D687" w14:textId="1E6DFF88" w:rsidR="006763EA" w:rsidRDefault="0092785B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 w:themeColor="text1"/>
          <w:sz w:val="24"/>
          <w:szCs w:val="24"/>
        </w:rPr>
      </w:pPr>
      <w:r w:rsidRPr="0092785B">
        <w:rPr>
          <w:rFonts w:ascii="Times New Roman" w:eastAsia="Times New Roman" w:hAnsi="Times New Roman" w:cs="Times New Roman"/>
          <w:noProof/>
          <w:color w:val="000000" w:themeColor="text1"/>
          <w:sz w:val="24"/>
          <w:szCs w:val="24"/>
        </w:rPr>
        <w:drawing>
          <wp:inline distT="0" distB="0" distL="0" distR="0" wp14:anchorId="7CF0C37E" wp14:editId="33317FF2">
            <wp:extent cx="3162300" cy="1447421"/>
            <wp:effectExtent l="0" t="0" r="0" b="635"/>
            <wp:docPr id="2" name="Picture 5" descr="Text&#10;&#10;Description automatically generated with medium confidence">
              <a:extLst xmlns:a="http://schemas.openxmlformats.org/drawingml/2006/main">
                <a:ext uri="{FF2B5EF4-FFF2-40B4-BE49-F238E27FC236}">
                  <a16:creationId xmlns:a16="http://schemas.microsoft.com/office/drawing/2014/main" id="{52AF8007-388D-489C-9A39-999FDB35BFD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5" descr="Text&#10;&#10;Description automatically generated with medium confidence">
                      <a:extLst>
                        <a:ext uri="{FF2B5EF4-FFF2-40B4-BE49-F238E27FC236}">
                          <a16:creationId xmlns:a16="http://schemas.microsoft.com/office/drawing/2014/main" id="{52AF8007-388D-489C-9A39-999FDB35BFD9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84327" cy="1457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F9DE4" w14:textId="091C10FE" w:rsidR="006763EA" w:rsidRDefault="00047644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735866">
        <w:rPr>
          <w:rFonts w:ascii="Times New Roman" w:eastAsia="Times New Roman" w:hAnsi="Times New Roman" w:cs="Times New Roman"/>
          <w:sz w:val="28"/>
          <w:szCs w:val="28"/>
        </w:rPr>
        <w:t xml:space="preserve">You will have to find out two roots </w:t>
      </w:r>
      <w:r w:rsidR="00735866" w:rsidRPr="00735866">
        <w:rPr>
          <w:rFonts w:ascii="Times New Roman" w:eastAsia="Times New Roman" w:hAnsi="Times New Roman" w:cs="Times New Roman"/>
          <w:sz w:val="28"/>
          <w:szCs w:val="28"/>
        </w:rPr>
        <w:t>for x when</w:t>
      </w:r>
      <w:r w:rsidR="00A41E5B">
        <w:rPr>
          <w:rFonts w:ascii="Times New Roman" w:eastAsia="Times New Roman" w:hAnsi="Times New Roman" w:cs="Times New Roman"/>
          <w:sz w:val="28"/>
          <w:szCs w:val="28"/>
        </w:rPr>
        <w:t>,</w:t>
      </w:r>
      <w:r w:rsidR="00735866" w:rsidRPr="00735866">
        <w:rPr>
          <w:rFonts w:ascii="Times New Roman" w:eastAsia="Times New Roman" w:hAnsi="Times New Roman" w:cs="Times New Roman"/>
          <w:sz w:val="28"/>
          <w:szCs w:val="28"/>
        </w:rPr>
        <w:t xml:space="preserve"> a=2, b=</w:t>
      </w:r>
      <w:r w:rsidR="00735866">
        <w:rPr>
          <w:rFonts w:ascii="Times New Roman" w:eastAsia="Times New Roman" w:hAnsi="Times New Roman" w:cs="Times New Roman"/>
          <w:sz w:val="28"/>
          <w:szCs w:val="28"/>
        </w:rPr>
        <w:t>8</w:t>
      </w:r>
      <w:r w:rsidR="00735866" w:rsidRPr="00735866">
        <w:rPr>
          <w:rFonts w:ascii="Times New Roman" w:eastAsia="Times New Roman" w:hAnsi="Times New Roman" w:cs="Times New Roman"/>
          <w:sz w:val="28"/>
          <w:szCs w:val="28"/>
        </w:rPr>
        <w:t>, c=2</w:t>
      </w:r>
      <w:r w:rsidR="00A41E5B">
        <w:rPr>
          <w:rFonts w:ascii="Times New Roman" w:eastAsia="Times New Roman" w:hAnsi="Times New Roman" w:cs="Times New Roman"/>
          <w:sz w:val="28"/>
          <w:szCs w:val="28"/>
        </w:rPr>
        <w:t xml:space="preserve"> (use scanner class for a,b,c)</w:t>
      </w:r>
    </w:p>
    <w:p w14:paraId="14C48691" w14:textId="43DC63C4" w:rsidR="00D9040F" w:rsidRDefault="00D9040F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9040F">
        <w:rPr>
          <w:rFonts w:ascii="Times New Roman" w:eastAsia="Times New Roman" w:hAnsi="Times New Roman" w:cs="Times New Roman"/>
          <w:sz w:val="28"/>
          <w:szCs w:val="28"/>
        </w:rPr>
        <w:lastRenderedPageBreak/>
        <w:drawing>
          <wp:inline distT="0" distB="0" distL="0" distR="0" wp14:anchorId="0D77A23F" wp14:editId="3B123086">
            <wp:extent cx="5943600" cy="3705225"/>
            <wp:effectExtent l="0" t="0" r="0" b="9525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C1CEF" w14:textId="027D1D0E" w:rsidR="00D9040F" w:rsidRDefault="00D9040F" w:rsidP="00351FCB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  <w:r w:rsidRPr="00D9040F">
        <w:rPr>
          <w:rFonts w:ascii="Times New Roman" w:eastAsia="Times New Roman" w:hAnsi="Times New Roman" w:cs="Times New Roman"/>
          <w:sz w:val="28"/>
          <w:szCs w:val="28"/>
        </w:rPr>
        <w:drawing>
          <wp:inline distT="0" distB="0" distL="0" distR="0" wp14:anchorId="14D051D1" wp14:editId="16DF8D75">
            <wp:extent cx="2143424" cy="2600688"/>
            <wp:effectExtent l="0" t="0" r="9525" b="9525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143424" cy="2600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269EE" w14:textId="6EE04C9D" w:rsidR="00F23D15" w:rsidRPr="00D36826" w:rsidRDefault="00F23D15" w:rsidP="00D3682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8"/>
          <w:szCs w:val="28"/>
        </w:rPr>
      </w:pPr>
    </w:p>
    <w:p w14:paraId="1CBEE165" w14:textId="2F48567D" w:rsidR="00351FCB" w:rsidRPr="002A2F45" w:rsidRDefault="00351FCB" w:rsidP="00A37B87">
      <w:pPr>
        <w:pStyle w:val="NormalWeb"/>
      </w:pPr>
    </w:p>
    <w:p w14:paraId="716FB67F" w14:textId="5AAE072B" w:rsidR="00634A80" w:rsidRPr="002A2F45" w:rsidRDefault="00634A80">
      <w:pPr>
        <w:rPr>
          <w:rFonts w:ascii="Times New Roman" w:hAnsi="Times New Roman" w:cs="Times New Roman"/>
          <w:sz w:val="24"/>
          <w:szCs w:val="24"/>
        </w:rPr>
      </w:pPr>
    </w:p>
    <w:sectPr w:rsidR="00634A80" w:rsidRPr="002A2F4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E75824A" w14:textId="77777777" w:rsidR="001177B8" w:rsidRDefault="001177B8" w:rsidP="007753EA">
      <w:pPr>
        <w:spacing w:after="0" w:line="240" w:lineRule="auto"/>
      </w:pPr>
      <w:r>
        <w:separator/>
      </w:r>
    </w:p>
  </w:endnote>
  <w:endnote w:type="continuationSeparator" w:id="0">
    <w:p w14:paraId="48EE95EE" w14:textId="77777777" w:rsidR="001177B8" w:rsidRDefault="001177B8" w:rsidP="007753EA">
      <w:pPr>
        <w:spacing w:after="0" w:line="240" w:lineRule="auto"/>
      </w:pPr>
      <w:r>
        <w:continuationSeparator/>
      </w:r>
    </w:p>
  </w:endnote>
  <w:endnote w:type="continuationNotice" w:id="1">
    <w:p w14:paraId="448FAB05" w14:textId="77777777" w:rsidR="001177B8" w:rsidRDefault="001177B8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E571C" w14:textId="77777777" w:rsidR="001177B8" w:rsidRDefault="001177B8" w:rsidP="007753EA">
      <w:pPr>
        <w:spacing w:after="0" w:line="240" w:lineRule="auto"/>
      </w:pPr>
      <w:r>
        <w:separator/>
      </w:r>
    </w:p>
  </w:footnote>
  <w:footnote w:type="continuationSeparator" w:id="0">
    <w:p w14:paraId="73E77785" w14:textId="77777777" w:rsidR="001177B8" w:rsidRDefault="001177B8" w:rsidP="007753EA">
      <w:pPr>
        <w:spacing w:after="0" w:line="240" w:lineRule="auto"/>
      </w:pPr>
      <w:r>
        <w:continuationSeparator/>
      </w:r>
    </w:p>
  </w:footnote>
  <w:footnote w:type="continuationNotice" w:id="1">
    <w:p w14:paraId="02C10A92" w14:textId="77777777" w:rsidR="001177B8" w:rsidRDefault="001177B8">
      <w:pPr>
        <w:spacing w:after="0" w:line="240" w:lineRule="auto"/>
      </w:pPr>
    </w:p>
  </w:footnote>
</w:footnotes>
</file>

<file path=word/intelligence.xml><?xml version="1.0" encoding="utf-8"?>
<int:Intelligence xmlns:int="http://schemas.microsoft.com/office/intelligence/2019/intelligence">
  <int:IntelligenceSettings/>
  <int:Manifest>
    <int:WordHash hashCode="IgfMICfyBQW3EL" id="SEz7h/Em"/>
    <int:WordHash hashCode="k3SX+pXC60lotd" id="bxEfWtBC"/>
    <int:WordHash hashCode="SrNdCU8qtOscZ6" id="1wjtBLMd"/>
    <int:WordHash hashCode="fEjFZCnkuZ+L5j" id="Zcslys1K"/>
    <int:ParagraphRange paragraphId="593059226" textId="2140002532" start="0" length="5" invalidationStart="0" invalidationLength="5" id="DiOwYDGh"/>
    <int:ParagraphRange paragraphId="1027438279" textId="1837019814" start="35" length="4" invalidationStart="35" invalidationLength="4" id="FHYM+fi7"/>
    <int:ParagraphRange paragraphId="1462365999" textId="1884053835" start="32" length="2" invalidationStart="32" invalidationLength="2" id="fOnz2kAa"/>
    <int:ParagraphRange paragraphId="1004724893" textId="724093972" start="10" length="3" invalidationStart="10" invalidationLength="3" id="VFvzVJxa"/>
    <int:WordHash hashCode="HIWKoH9BrgAVj1" id="6y+E9tnC"/>
    <int:ParagraphRange paragraphId="253417446" textId="882972999" start="7" length="8" invalidationStart="7" invalidationLength="8" id="Z8yuBE6N"/>
    <int:WordHash hashCode="g8pyr42u/euHM0" id="J6L1IBS1"/>
    <int:ParagraphRange paragraphId="276089368" textId="2145268121" start="37" length="2" invalidationStart="37" invalidationLength="2" id="wc4aj3x5"/>
    <int:ParagraphRange paragraphId="1803137079" textId="448743077" start="46" length="10" invalidationStart="46" invalidationLength="10" id="BBgW6P+o"/>
    <int:ParagraphRange paragraphId="71222368" textId="1888771148" start="56" length="2" invalidationStart="56" invalidationLength="2" id="pIZC3elz"/>
    <int:ParagraphRange paragraphId="1996509176" textId="1347190164" start="57" length="2" invalidationStart="57" invalidationLength="2" id="eoLwFHgL"/>
    <int:ParagraphRange paragraphId="1644742314" textId="1743396238" start="60" length="2" invalidationStart="60" invalidationLength="2" id="kqDjqygu"/>
    <int:ParagraphRange paragraphId="96101739" textId="1121767147" start="23" length="4" invalidationStart="23" invalidationLength="4" id="CNMAkxhA"/>
    <int:ParagraphRange paragraphId="548693826" textId="1888321611" start="13" length="7" invalidationStart="13" invalidationLength="7" id="sVZkUI3u"/>
    <int:ParagraphRange paragraphId="1139410924" textId="1662847777" start="87" length="2" invalidationStart="87" invalidationLength="2" id="P6U1WgcH"/>
  </int:Manifest>
  <int:Observations>
    <int:Content id="SEz7h/Em">
      <int:Rejection type="LegacyProofing"/>
    </int:Content>
    <int:Content id="bxEfWtBC">
      <int:Rejection type="LegacyProofing"/>
    </int:Content>
    <int:Content id="1wjtBLMd">
      <int:Rejection type="LegacyProofing"/>
    </int:Content>
    <int:Content id="Zcslys1K">
      <int:Rejection type="LegacyProofing"/>
    </int:Content>
    <int:Content id="DiOwYDGh">
      <int:Rejection type="LegacyProofing"/>
    </int:Content>
    <int:Content id="FHYM+fi7">
      <int:Rejection type="LegacyProofing"/>
    </int:Content>
    <int:Content id="fOnz2kAa">
      <int:Rejection type="LegacyProofing"/>
    </int:Content>
    <int:Content id="VFvzVJxa">
      <int:Rejection type="LegacyProofing"/>
    </int:Content>
    <int:Content id="6y+E9tnC">
      <int:Rejection type="LegacyProofing"/>
    </int:Content>
    <int:Content id="Z8yuBE6N">
      <int:Rejection type="LegacyProofing"/>
    </int:Content>
    <int:Content id="J6L1IBS1">
      <int:Rejection type="LegacyProofing"/>
    </int:Content>
    <int:Content id="wc4aj3x5">
      <int:Rejection type="LegacyProofing"/>
    </int:Content>
    <int:Content id="BBgW6P+o">
      <int:Rejection type="LegacyProofing"/>
    </int:Content>
    <int:Content id="pIZC3elz">
      <int:Rejection type="LegacyProofing"/>
    </int:Content>
    <int:Content id="eoLwFHgL">
      <int:Rejection type="LegacyProofing"/>
    </int:Content>
    <int:Content id="kqDjqygu">
      <int:Rejection type="LegacyProofing"/>
    </int:Content>
    <int:Content id="CNMAkxhA">
      <int:Rejection type="LegacyProofing"/>
    </int:Content>
    <int:Content id="sVZkUI3u">
      <int:Rejection type="LegacyProofing"/>
    </int:Content>
    <int:Content id="P6U1WgcH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C83BFA"/>
    <w:multiLevelType w:val="hybridMultilevel"/>
    <w:tmpl w:val="23E6A7CE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924AF"/>
    <w:multiLevelType w:val="hybridMultilevel"/>
    <w:tmpl w:val="0C0EB63A"/>
    <w:lvl w:ilvl="0" w:tplc="425E9540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30AA319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42C582E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BD2FF80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9F86CC0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9E8EF64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78CF548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0CA8F2A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F6878E4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2" w15:restartNumberingAfterBreak="0">
    <w:nsid w:val="0ACD078E"/>
    <w:multiLevelType w:val="hybridMultilevel"/>
    <w:tmpl w:val="EE42FE7A"/>
    <w:lvl w:ilvl="0" w:tplc="1ED6470C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0B3E008E"/>
    <w:multiLevelType w:val="hybridMultilevel"/>
    <w:tmpl w:val="BC140598"/>
    <w:lvl w:ilvl="0" w:tplc="C868EC8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8662B5"/>
    <w:multiLevelType w:val="hybridMultilevel"/>
    <w:tmpl w:val="CACEBCC8"/>
    <w:lvl w:ilvl="0" w:tplc="E8C6AF80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Times New Roman" w:hAnsi="Times New Roman" w:cs="Times New Roman"/>
      </w:rPr>
    </w:lvl>
    <w:lvl w:ilvl="1" w:tplc="9E7A26F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8F2941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AE56CC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C16E90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3ACDAA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F98E2A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8786A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DC637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17AA048A"/>
    <w:multiLevelType w:val="hybridMultilevel"/>
    <w:tmpl w:val="1D129E58"/>
    <w:lvl w:ilvl="0" w:tplc="21620C8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B15BE0"/>
    <w:multiLevelType w:val="hybridMultilevel"/>
    <w:tmpl w:val="586ECC46"/>
    <w:lvl w:ilvl="0" w:tplc="0BA0475E">
      <w:start w:val="1"/>
      <w:numFmt w:val="lowerLetter"/>
      <w:lvlText w:val="%1&gt;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3F16724"/>
    <w:multiLevelType w:val="hybridMultilevel"/>
    <w:tmpl w:val="7A660544"/>
    <w:lvl w:ilvl="0" w:tplc="C1EE7EA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2DE79F5"/>
    <w:multiLevelType w:val="hybridMultilevel"/>
    <w:tmpl w:val="FA3A3C0E"/>
    <w:lvl w:ilvl="0" w:tplc="5DE6D788">
      <w:start w:val="1"/>
      <w:numFmt w:val="bullet"/>
      <w:lvlText w:val="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EA4E666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9D74ED9C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40881136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C55E3BC6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8BE53E6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251022E4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F84405B0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73A60552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9" w15:restartNumberingAfterBreak="0">
    <w:nsid w:val="4341690C"/>
    <w:multiLevelType w:val="hybridMultilevel"/>
    <w:tmpl w:val="5846DF82"/>
    <w:lvl w:ilvl="0" w:tplc="7976157A">
      <w:start w:val="1"/>
      <w:numFmt w:val="decimal"/>
      <w:lvlText w:val="%1."/>
      <w:lvlJc w:val="left"/>
      <w:pPr>
        <w:ind w:left="1800" w:hanging="360"/>
      </w:pPr>
      <w:rPr>
        <w:rFonts w:asciiTheme="minorHAnsi" w:eastAsiaTheme="minorHAnsi" w:hAnsiTheme="minorHAnsi" w:cstheme="minorBidi" w:hint="default"/>
        <w:color w:val="auto"/>
        <w:sz w:val="22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0" w15:restartNumberingAfterBreak="0">
    <w:nsid w:val="52DB722A"/>
    <w:multiLevelType w:val="hybridMultilevel"/>
    <w:tmpl w:val="3296F8E4"/>
    <w:lvl w:ilvl="0" w:tplc="DF100E54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 w:hint="default"/>
        <w:b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670A9F"/>
    <w:multiLevelType w:val="hybridMultilevel"/>
    <w:tmpl w:val="925EB1D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color w:val="auto"/>
        <w:sz w:val="22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46F513B"/>
    <w:multiLevelType w:val="hybridMultilevel"/>
    <w:tmpl w:val="F5D2090C"/>
    <w:lvl w:ilvl="0" w:tplc="CBBA1C7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057009"/>
    <w:multiLevelType w:val="hybridMultilevel"/>
    <w:tmpl w:val="EDD6DF66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</w:lvl>
    <w:lvl w:ilvl="1" w:tplc="FFFFFFFF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FFFFFFF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FFFFFFF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FFFFFFF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FFFFFFFF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FFFFFF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FFFFFFF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FFFFFFF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6708739B"/>
    <w:multiLevelType w:val="hybridMultilevel"/>
    <w:tmpl w:val="6DD891D8"/>
    <w:lvl w:ilvl="0" w:tplc="15D4D8B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11617AB"/>
    <w:multiLevelType w:val="hybridMultilevel"/>
    <w:tmpl w:val="7886183E"/>
    <w:lvl w:ilvl="0" w:tplc="04090019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30AA319E" w:tentative="1">
      <w:start w:val="1"/>
      <w:numFmt w:val="bullet"/>
      <w:lvlText w:val="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D42C582E" w:tentative="1">
      <w:start w:val="1"/>
      <w:numFmt w:val="bullet"/>
      <w:lvlText w:val="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5BD2FF80" w:tentative="1">
      <w:start w:val="1"/>
      <w:numFmt w:val="bullet"/>
      <w:lvlText w:val="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89F86CC0" w:tentative="1">
      <w:start w:val="1"/>
      <w:numFmt w:val="bullet"/>
      <w:lvlText w:val="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89E8EF64" w:tentative="1">
      <w:start w:val="1"/>
      <w:numFmt w:val="bullet"/>
      <w:lvlText w:val="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678CF548" w:tentative="1">
      <w:start w:val="1"/>
      <w:numFmt w:val="bullet"/>
      <w:lvlText w:val="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70CA8F2A" w:tentative="1">
      <w:start w:val="1"/>
      <w:numFmt w:val="bullet"/>
      <w:lvlText w:val="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CF6878E4" w:tentative="1">
      <w:start w:val="1"/>
      <w:numFmt w:val="bullet"/>
      <w:lvlText w:val="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16" w15:restartNumberingAfterBreak="0">
    <w:nsid w:val="724A519A"/>
    <w:multiLevelType w:val="hybridMultilevel"/>
    <w:tmpl w:val="C06C92B8"/>
    <w:lvl w:ilvl="0" w:tplc="4970C0CA">
      <w:start w:val="1"/>
      <w:numFmt w:val="lowerLetter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1285187730">
    <w:abstractNumId w:val="11"/>
  </w:num>
  <w:num w:numId="2" w16cid:durableId="468863142">
    <w:abstractNumId w:val="6"/>
  </w:num>
  <w:num w:numId="3" w16cid:durableId="2075348572">
    <w:abstractNumId w:val="16"/>
  </w:num>
  <w:num w:numId="4" w16cid:durableId="2018342104">
    <w:abstractNumId w:val="9"/>
  </w:num>
  <w:num w:numId="5" w16cid:durableId="1852914312">
    <w:abstractNumId w:val="10"/>
  </w:num>
  <w:num w:numId="6" w16cid:durableId="370232969">
    <w:abstractNumId w:val="14"/>
  </w:num>
  <w:num w:numId="7" w16cid:durableId="854197570">
    <w:abstractNumId w:val="2"/>
  </w:num>
  <w:num w:numId="8" w16cid:durableId="2087872837">
    <w:abstractNumId w:val="4"/>
  </w:num>
  <w:num w:numId="9" w16cid:durableId="435826741">
    <w:abstractNumId w:val="1"/>
  </w:num>
  <w:num w:numId="10" w16cid:durableId="1518736414">
    <w:abstractNumId w:val="15"/>
  </w:num>
  <w:num w:numId="11" w16cid:durableId="720054355">
    <w:abstractNumId w:val="7"/>
  </w:num>
  <w:num w:numId="12" w16cid:durableId="1383480273">
    <w:abstractNumId w:val="5"/>
  </w:num>
  <w:num w:numId="13" w16cid:durableId="544758583">
    <w:abstractNumId w:val="0"/>
  </w:num>
  <w:num w:numId="14" w16cid:durableId="1709260733">
    <w:abstractNumId w:val="12"/>
  </w:num>
  <w:num w:numId="15" w16cid:durableId="1399552728">
    <w:abstractNumId w:val="13"/>
  </w:num>
  <w:num w:numId="16" w16cid:durableId="1202590860">
    <w:abstractNumId w:val="3"/>
  </w:num>
  <w:num w:numId="17" w16cid:durableId="95749175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1MjAzMLU0MTC0MDZR0lEKTi0uzszPAykwNKgFAJ0z8pMtAAAA"/>
  </w:docVars>
  <w:rsids>
    <w:rsidRoot w:val="00AC65EA"/>
    <w:rsid w:val="00006692"/>
    <w:rsid w:val="00015638"/>
    <w:rsid w:val="00030BFB"/>
    <w:rsid w:val="00034440"/>
    <w:rsid w:val="0003F5A0"/>
    <w:rsid w:val="00040D9F"/>
    <w:rsid w:val="00042397"/>
    <w:rsid w:val="00046148"/>
    <w:rsid w:val="00047644"/>
    <w:rsid w:val="00071C55"/>
    <w:rsid w:val="00080553"/>
    <w:rsid w:val="00080EC0"/>
    <w:rsid w:val="0008321A"/>
    <w:rsid w:val="00096B72"/>
    <w:rsid w:val="000A2404"/>
    <w:rsid w:val="000D508A"/>
    <w:rsid w:val="000D516E"/>
    <w:rsid w:val="000F105B"/>
    <w:rsid w:val="000F1C02"/>
    <w:rsid w:val="000F7354"/>
    <w:rsid w:val="000F7AE2"/>
    <w:rsid w:val="001036F5"/>
    <w:rsid w:val="00112CD3"/>
    <w:rsid w:val="00117610"/>
    <w:rsid w:val="001177B8"/>
    <w:rsid w:val="00125EE1"/>
    <w:rsid w:val="00127559"/>
    <w:rsid w:val="00131C91"/>
    <w:rsid w:val="001359F2"/>
    <w:rsid w:val="00136CE9"/>
    <w:rsid w:val="001621FE"/>
    <w:rsid w:val="00162241"/>
    <w:rsid w:val="00172278"/>
    <w:rsid w:val="00174F67"/>
    <w:rsid w:val="001774DC"/>
    <w:rsid w:val="001806A7"/>
    <w:rsid w:val="00193265"/>
    <w:rsid w:val="0019683E"/>
    <w:rsid w:val="001A387C"/>
    <w:rsid w:val="001A5E4A"/>
    <w:rsid w:val="001B05C2"/>
    <w:rsid w:val="001B356D"/>
    <w:rsid w:val="001B6CE7"/>
    <w:rsid w:val="001B721E"/>
    <w:rsid w:val="001BEF0D"/>
    <w:rsid w:val="001C355F"/>
    <w:rsid w:val="001C6AFB"/>
    <w:rsid w:val="001D1AA1"/>
    <w:rsid w:val="001D38CA"/>
    <w:rsid w:val="001E6484"/>
    <w:rsid w:val="001F021A"/>
    <w:rsid w:val="00201FE1"/>
    <w:rsid w:val="00202A7E"/>
    <w:rsid w:val="002102FC"/>
    <w:rsid w:val="00222496"/>
    <w:rsid w:val="0022628E"/>
    <w:rsid w:val="00243786"/>
    <w:rsid w:val="0025058F"/>
    <w:rsid w:val="00251353"/>
    <w:rsid w:val="002615A7"/>
    <w:rsid w:val="002617E7"/>
    <w:rsid w:val="00272F73"/>
    <w:rsid w:val="0029226A"/>
    <w:rsid w:val="002961DC"/>
    <w:rsid w:val="002A2F45"/>
    <w:rsid w:val="002E6064"/>
    <w:rsid w:val="00303F02"/>
    <w:rsid w:val="00305F6A"/>
    <w:rsid w:val="003071EC"/>
    <w:rsid w:val="00317210"/>
    <w:rsid w:val="0031727D"/>
    <w:rsid w:val="0033168D"/>
    <w:rsid w:val="00336720"/>
    <w:rsid w:val="00351FCB"/>
    <w:rsid w:val="003649B9"/>
    <w:rsid w:val="00370D1E"/>
    <w:rsid w:val="0037360D"/>
    <w:rsid w:val="00375C19"/>
    <w:rsid w:val="00383D4D"/>
    <w:rsid w:val="00392080"/>
    <w:rsid w:val="003949F1"/>
    <w:rsid w:val="003951A0"/>
    <w:rsid w:val="003A2015"/>
    <w:rsid w:val="003A433E"/>
    <w:rsid w:val="003A706F"/>
    <w:rsid w:val="003C5B90"/>
    <w:rsid w:val="003E7FD5"/>
    <w:rsid w:val="003F2E7F"/>
    <w:rsid w:val="003F3B5E"/>
    <w:rsid w:val="00402390"/>
    <w:rsid w:val="00403722"/>
    <w:rsid w:val="00405A16"/>
    <w:rsid w:val="004162E0"/>
    <w:rsid w:val="0041793C"/>
    <w:rsid w:val="00417B7E"/>
    <w:rsid w:val="004210A9"/>
    <w:rsid w:val="00422586"/>
    <w:rsid w:val="004371ED"/>
    <w:rsid w:val="00456CEA"/>
    <w:rsid w:val="0045731A"/>
    <w:rsid w:val="0048191E"/>
    <w:rsid w:val="004A0A9E"/>
    <w:rsid w:val="004A1AA7"/>
    <w:rsid w:val="004B274D"/>
    <w:rsid w:val="004C1D9E"/>
    <w:rsid w:val="004F2FE6"/>
    <w:rsid w:val="00501097"/>
    <w:rsid w:val="0050294F"/>
    <w:rsid w:val="005117CB"/>
    <w:rsid w:val="00511AC7"/>
    <w:rsid w:val="005157C1"/>
    <w:rsid w:val="0052417A"/>
    <w:rsid w:val="00525158"/>
    <w:rsid w:val="00530571"/>
    <w:rsid w:val="0053196C"/>
    <w:rsid w:val="00541AF2"/>
    <w:rsid w:val="00543195"/>
    <w:rsid w:val="005502B0"/>
    <w:rsid w:val="0055418C"/>
    <w:rsid w:val="0058370A"/>
    <w:rsid w:val="00586745"/>
    <w:rsid w:val="00592701"/>
    <w:rsid w:val="00596B62"/>
    <w:rsid w:val="005B3E1A"/>
    <w:rsid w:val="005D0EC3"/>
    <w:rsid w:val="005D106D"/>
    <w:rsid w:val="005E020C"/>
    <w:rsid w:val="005E4802"/>
    <w:rsid w:val="005E55E5"/>
    <w:rsid w:val="005F298F"/>
    <w:rsid w:val="00605D8E"/>
    <w:rsid w:val="0061265A"/>
    <w:rsid w:val="00617DAD"/>
    <w:rsid w:val="00621B0F"/>
    <w:rsid w:val="00625810"/>
    <w:rsid w:val="00626956"/>
    <w:rsid w:val="00634A80"/>
    <w:rsid w:val="006422FA"/>
    <w:rsid w:val="00653C77"/>
    <w:rsid w:val="006623CE"/>
    <w:rsid w:val="006724E6"/>
    <w:rsid w:val="00676257"/>
    <w:rsid w:val="006763EA"/>
    <w:rsid w:val="00677C84"/>
    <w:rsid w:val="00680E0F"/>
    <w:rsid w:val="00684C3C"/>
    <w:rsid w:val="00694507"/>
    <w:rsid w:val="006B1704"/>
    <w:rsid w:val="006C2B6E"/>
    <w:rsid w:val="006C3489"/>
    <w:rsid w:val="006C4838"/>
    <w:rsid w:val="006D6306"/>
    <w:rsid w:val="006E6BB2"/>
    <w:rsid w:val="006F2483"/>
    <w:rsid w:val="006F7D4E"/>
    <w:rsid w:val="00712839"/>
    <w:rsid w:val="007163AA"/>
    <w:rsid w:val="00723BE9"/>
    <w:rsid w:val="00732703"/>
    <w:rsid w:val="00735866"/>
    <w:rsid w:val="007524BB"/>
    <w:rsid w:val="00753387"/>
    <w:rsid w:val="007753EA"/>
    <w:rsid w:val="0079190A"/>
    <w:rsid w:val="007949CE"/>
    <w:rsid w:val="007A1BBC"/>
    <w:rsid w:val="007A600F"/>
    <w:rsid w:val="007B0D74"/>
    <w:rsid w:val="007B2293"/>
    <w:rsid w:val="007B2CAC"/>
    <w:rsid w:val="007C5122"/>
    <w:rsid w:val="007C6DF3"/>
    <w:rsid w:val="007D13C7"/>
    <w:rsid w:val="007D2A4E"/>
    <w:rsid w:val="007D2C58"/>
    <w:rsid w:val="007D2FF2"/>
    <w:rsid w:val="007E5056"/>
    <w:rsid w:val="0080527C"/>
    <w:rsid w:val="008066B8"/>
    <w:rsid w:val="008266D0"/>
    <w:rsid w:val="00832119"/>
    <w:rsid w:val="00832E12"/>
    <w:rsid w:val="00864709"/>
    <w:rsid w:val="00871341"/>
    <w:rsid w:val="00872BCB"/>
    <w:rsid w:val="00877EEF"/>
    <w:rsid w:val="00881C6B"/>
    <w:rsid w:val="0088700D"/>
    <w:rsid w:val="008B4C84"/>
    <w:rsid w:val="008C407D"/>
    <w:rsid w:val="008D3DD7"/>
    <w:rsid w:val="008E5483"/>
    <w:rsid w:val="008F00F7"/>
    <w:rsid w:val="0091192A"/>
    <w:rsid w:val="009220BA"/>
    <w:rsid w:val="00923759"/>
    <w:rsid w:val="0092785B"/>
    <w:rsid w:val="00930471"/>
    <w:rsid w:val="00940A10"/>
    <w:rsid w:val="009429D1"/>
    <w:rsid w:val="0094786A"/>
    <w:rsid w:val="00953F85"/>
    <w:rsid w:val="00961C3D"/>
    <w:rsid w:val="00973F22"/>
    <w:rsid w:val="00974E3E"/>
    <w:rsid w:val="0097721A"/>
    <w:rsid w:val="00981DA0"/>
    <w:rsid w:val="00982882"/>
    <w:rsid w:val="009855AA"/>
    <w:rsid w:val="0099176A"/>
    <w:rsid w:val="00996BF3"/>
    <w:rsid w:val="009C3C30"/>
    <w:rsid w:val="009E1ADF"/>
    <w:rsid w:val="009E3B48"/>
    <w:rsid w:val="009F2445"/>
    <w:rsid w:val="00A06B89"/>
    <w:rsid w:val="00A10D90"/>
    <w:rsid w:val="00A15D94"/>
    <w:rsid w:val="00A174AC"/>
    <w:rsid w:val="00A34A6B"/>
    <w:rsid w:val="00A37B87"/>
    <w:rsid w:val="00A41E5B"/>
    <w:rsid w:val="00A41EE7"/>
    <w:rsid w:val="00A43ADB"/>
    <w:rsid w:val="00A450FC"/>
    <w:rsid w:val="00A4743C"/>
    <w:rsid w:val="00A47545"/>
    <w:rsid w:val="00A51E6E"/>
    <w:rsid w:val="00A611ED"/>
    <w:rsid w:val="00A64F66"/>
    <w:rsid w:val="00A71E4B"/>
    <w:rsid w:val="00A90CD5"/>
    <w:rsid w:val="00AA6B94"/>
    <w:rsid w:val="00AB2780"/>
    <w:rsid w:val="00AC65EA"/>
    <w:rsid w:val="00AD1B53"/>
    <w:rsid w:val="00B0481F"/>
    <w:rsid w:val="00B12BC5"/>
    <w:rsid w:val="00B1427D"/>
    <w:rsid w:val="00B16444"/>
    <w:rsid w:val="00B20351"/>
    <w:rsid w:val="00B214A9"/>
    <w:rsid w:val="00B33992"/>
    <w:rsid w:val="00B67D14"/>
    <w:rsid w:val="00B74A5B"/>
    <w:rsid w:val="00B8289E"/>
    <w:rsid w:val="00BA11DC"/>
    <w:rsid w:val="00BA38B2"/>
    <w:rsid w:val="00BA3AF2"/>
    <w:rsid w:val="00BB4E30"/>
    <w:rsid w:val="00BC7A5D"/>
    <w:rsid w:val="00BD0528"/>
    <w:rsid w:val="00BD3A22"/>
    <w:rsid w:val="00C032D5"/>
    <w:rsid w:val="00C17F02"/>
    <w:rsid w:val="00C21AD9"/>
    <w:rsid w:val="00C25076"/>
    <w:rsid w:val="00C30169"/>
    <w:rsid w:val="00C31381"/>
    <w:rsid w:val="00C3637F"/>
    <w:rsid w:val="00C46C81"/>
    <w:rsid w:val="00C546E7"/>
    <w:rsid w:val="00C70116"/>
    <w:rsid w:val="00C82723"/>
    <w:rsid w:val="00C8542F"/>
    <w:rsid w:val="00CC10E8"/>
    <w:rsid w:val="00CC768F"/>
    <w:rsid w:val="00CD16FB"/>
    <w:rsid w:val="00D23240"/>
    <w:rsid w:val="00D23E08"/>
    <w:rsid w:val="00D31121"/>
    <w:rsid w:val="00D36385"/>
    <w:rsid w:val="00D36826"/>
    <w:rsid w:val="00D538EF"/>
    <w:rsid w:val="00D67479"/>
    <w:rsid w:val="00D70F49"/>
    <w:rsid w:val="00D71709"/>
    <w:rsid w:val="00D826FD"/>
    <w:rsid w:val="00D84B07"/>
    <w:rsid w:val="00D9040F"/>
    <w:rsid w:val="00D9669D"/>
    <w:rsid w:val="00DA52C4"/>
    <w:rsid w:val="00DA5C10"/>
    <w:rsid w:val="00DA6BF4"/>
    <w:rsid w:val="00DB479D"/>
    <w:rsid w:val="00DB5736"/>
    <w:rsid w:val="00DC2648"/>
    <w:rsid w:val="00DC4166"/>
    <w:rsid w:val="00DE1478"/>
    <w:rsid w:val="00E125A6"/>
    <w:rsid w:val="00E14A36"/>
    <w:rsid w:val="00E314B8"/>
    <w:rsid w:val="00E41129"/>
    <w:rsid w:val="00E534DD"/>
    <w:rsid w:val="00E55EE8"/>
    <w:rsid w:val="00E642F2"/>
    <w:rsid w:val="00E67919"/>
    <w:rsid w:val="00E728D5"/>
    <w:rsid w:val="00E80477"/>
    <w:rsid w:val="00EC2B36"/>
    <w:rsid w:val="00EC3034"/>
    <w:rsid w:val="00EC7552"/>
    <w:rsid w:val="00EC79C8"/>
    <w:rsid w:val="00ED4019"/>
    <w:rsid w:val="00F00686"/>
    <w:rsid w:val="00F01DE2"/>
    <w:rsid w:val="00F11873"/>
    <w:rsid w:val="00F23D15"/>
    <w:rsid w:val="00F24F91"/>
    <w:rsid w:val="00F34929"/>
    <w:rsid w:val="00F34CC1"/>
    <w:rsid w:val="00F379C1"/>
    <w:rsid w:val="00F743D7"/>
    <w:rsid w:val="00F77CEF"/>
    <w:rsid w:val="00FA43E3"/>
    <w:rsid w:val="00FA7016"/>
    <w:rsid w:val="00FB05C2"/>
    <w:rsid w:val="00FB5E8F"/>
    <w:rsid w:val="00FC32A8"/>
    <w:rsid w:val="011F8C11"/>
    <w:rsid w:val="024FC0F5"/>
    <w:rsid w:val="043E9BEE"/>
    <w:rsid w:val="06004694"/>
    <w:rsid w:val="06052FA1"/>
    <w:rsid w:val="07C2240B"/>
    <w:rsid w:val="08DD87AB"/>
    <w:rsid w:val="0D34D5AC"/>
    <w:rsid w:val="0DA970EA"/>
    <w:rsid w:val="0DBE74FF"/>
    <w:rsid w:val="0F265772"/>
    <w:rsid w:val="0F801FA5"/>
    <w:rsid w:val="131BA12F"/>
    <w:rsid w:val="133CF694"/>
    <w:rsid w:val="163AE3DD"/>
    <w:rsid w:val="18AABD1A"/>
    <w:rsid w:val="1917F223"/>
    <w:rsid w:val="1CC877C2"/>
    <w:rsid w:val="1E9370B4"/>
    <w:rsid w:val="1ECF4C28"/>
    <w:rsid w:val="1FA5B8D9"/>
    <w:rsid w:val="20BE2721"/>
    <w:rsid w:val="2486A62D"/>
    <w:rsid w:val="25164F92"/>
    <w:rsid w:val="26607D11"/>
    <w:rsid w:val="2763B473"/>
    <w:rsid w:val="277CDC1C"/>
    <w:rsid w:val="2C44A1C7"/>
    <w:rsid w:val="2CC2DD57"/>
    <w:rsid w:val="2D1B0E78"/>
    <w:rsid w:val="2D47D929"/>
    <w:rsid w:val="2DD72073"/>
    <w:rsid w:val="2E4A7419"/>
    <w:rsid w:val="2E633CC9"/>
    <w:rsid w:val="2FE02351"/>
    <w:rsid w:val="30CE896F"/>
    <w:rsid w:val="31105835"/>
    <w:rsid w:val="32D235AC"/>
    <w:rsid w:val="35DC4174"/>
    <w:rsid w:val="3B39D346"/>
    <w:rsid w:val="3C6A082A"/>
    <w:rsid w:val="3FB8BAF7"/>
    <w:rsid w:val="401AC09A"/>
    <w:rsid w:val="42249E4C"/>
    <w:rsid w:val="430CD2F5"/>
    <w:rsid w:val="4430C5E1"/>
    <w:rsid w:val="44E6A9D9"/>
    <w:rsid w:val="46A8547F"/>
    <w:rsid w:val="48B6221A"/>
    <w:rsid w:val="4AE2C7FC"/>
    <w:rsid w:val="4B186020"/>
    <w:rsid w:val="4E514C04"/>
    <w:rsid w:val="4F96B7CE"/>
    <w:rsid w:val="51439130"/>
    <w:rsid w:val="51586274"/>
    <w:rsid w:val="5246C892"/>
    <w:rsid w:val="54F457CF"/>
    <w:rsid w:val="5583F305"/>
    <w:rsid w:val="56244BB3"/>
    <w:rsid w:val="573FAF53"/>
    <w:rsid w:val="581326AC"/>
    <w:rsid w:val="59018CCA"/>
    <w:rsid w:val="592E577B"/>
    <w:rsid w:val="592E8A4C"/>
    <w:rsid w:val="5AF067C3"/>
    <w:rsid w:val="5B8177E3"/>
    <w:rsid w:val="5CB1DF98"/>
    <w:rsid w:val="5CDF0FEB"/>
    <w:rsid w:val="5DCA80B1"/>
    <w:rsid w:val="5DE2474D"/>
    <w:rsid w:val="5E8BE94D"/>
    <w:rsid w:val="63218F7F"/>
    <w:rsid w:val="636CD6A1"/>
    <w:rsid w:val="64376864"/>
    <w:rsid w:val="652146BD"/>
    <w:rsid w:val="658B71A3"/>
    <w:rsid w:val="665EE8FC"/>
    <w:rsid w:val="674D4F1A"/>
    <w:rsid w:val="6850867C"/>
    <w:rsid w:val="687D83FE"/>
    <w:rsid w:val="6B2AD23B"/>
    <w:rsid w:val="6C60F577"/>
    <w:rsid w:val="6DCA8EA7"/>
    <w:rsid w:val="6FF688A9"/>
    <w:rsid w:val="71FD8FE0"/>
    <w:rsid w:val="72BBD053"/>
    <w:rsid w:val="73EFE65E"/>
    <w:rsid w:val="7598DE99"/>
    <w:rsid w:val="75C5DC1B"/>
    <w:rsid w:val="75D5DBF6"/>
    <w:rsid w:val="763862BE"/>
    <w:rsid w:val="79619076"/>
    <w:rsid w:val="7976948B"/>
    <w:rsid w:val="7A063DF0"/>
    <w:rsid w:val="7B7D3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040BC2"/>
  <w15:chartTrackingRefBased/>
  <w15:docId w15:val="{F3705D05-3110-41A4-B806-C96A087FC5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8713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53EA"/>
  </w:style>
  <w:style w:type="paragraph" w:styleId="Footer">
    <w:name w:val="footer"/>
    <w:basedOn w:val="Normal"/>
    <w:link w:val="FooterChar"/>
    <w:uiPriority w:val="99"/>
    <w:unhideWhenUsed/>
    <w:rsid w:val="007753E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53EA"/>
  </w:style>
  <w:style w:type="character" w:styleId="CommentReference">
    <w:name w:val="annotation reference"/>
    <w:basedOn w:val="DefaultParagraphFont"/>
    <w:uiPriority w:val="99"/>
    <w:semiHidden/>
    <w:unhideWhenUsed/>
    <w:rsid w:val="00DC264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C264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C264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C264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C2648"/>
    <w:rPr>
      <w:b/>
      <w:bCs/>
      <w:sz w:val="20"/>
      <w:szCs w:val="20"/>
    </w:rPr>
  </w:style>
  <w:style w:type="paragraph" w:styleId="ListParagraph">
    <w:name w:val="List Paragraph"/>
    <w:basedOn w:val="Normal"/>
    <w:uiPriority w:val="34"/>
    <w:qFormat/>
    <w:rsid w:val="00131C91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9669D"/>
    <w:rPr>
      <w:b/>
      <w:bCs/>
    </w:rPr>
  </w:style>
  <w:style w:type="character" w:styleId="Emphasis">
    <w:name w:val="Emphasis"/>
    <w:basedOn w:val="DefaultParagraphFont"/>
    <w:uiPriority w:val="20"/>
    <w:qFormat/>
    <w:rsid w:val="00370D1E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956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25289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544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6775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13877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281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9069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6163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481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6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4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2876">
          <w:marLeft w:val="547"/>
          <w:marRight w:val="0"/>
          <w:marTop w:val="9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527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93175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767518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321964">
          <w:marLeft w:val="547"/>
          <w:marRight w:val="0"/>
          <w:marTop w:val="13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000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5aeaafb5e5604673" Type="http://schemas.microsoft.com/office/2019/09/relationships/intelligence" Target="intelligenc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</TotalTime>
  <Pages>7</Pages>
  <Words>569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Ethan Hopkins</cp:lastModifiedBy>
  <cp:revision>241</cp:revision>
  <cp:lastPrinted>2021-09-08T20:47:00Z</cp:lastPrinted>
  <dcterms:created xsi:type="dcterms:W3CDTF">2021-09-07T20:36:00Z</dcterms:created>
  <dcterms:modified xsi:type="dcterms:W3CDTF">2022-12-08T20:11:00Z</dcterms:modified>
</cp:coreProperties>
</file>